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396A194C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434A83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315D6B3C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C56143">
            <w:t>…………………………………………………………………………</w:t>
          </w:r>
        </w:sdtContent>
      </w:sdt>
    </w:p>
    <w:p w14:paraId="4239CD8D" w14:textId="23A84D64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C56143">
            <w:t>…………………………………………………………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54A5B0C" w:rsidR="00677360" w:rsidRPr="0053367F" w:rsidRDefault="004F1A3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0311B25D" w:rsidR="00677360" w:rsidRPr="0053367F" w:rsidRDefault="004F1A3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Podczas praktyk student zapozna się z uwarunkowaniami i specyfiką funkcjonowania przedsiębiorstwa/instytucji, w której odbywa praktykę i będzie zaangażowany w ocenę otoczenia instytucjonalno-prawnego mającego wpływ na przyjęty model biznesowy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3AD68D40" w:rsidR="00677360" w:rsidRPr="0053367F" w:rsidRDefault="004F1A3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053537550"/>
              <w:placeholder>
                <w:docPart w:val="7C699760A01742D0AAE4517E908112BD"/>
              </w:placeholder>
              <w15:repeatingSectionItem/>
            </w:sdtPr>
            <w:sdtEndPr/>
            <w:sdtContent>
              <w:tr w:rsidR="004F1A36" w:rsidRPr="00AC499C" w14:paraId="7084436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28310957"/>
                    <w:placeholder>
                      <w:docPart w:val="9EAB6E7577904FA7957777A21292E9A4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1F3A335" w14:textId="0D82DA75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61175714"/>
                    <w:placeholder>
                      <w:docPart w:val="54678210332F43D09682EC2399F03DF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AC8EF23" w14:textId="44D6AB3C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zapozna się ze specyfiką działalności branży/segmentu/sektora przedsiębiorstw/instytucji, w której odbywa praktykę i będzie uczestniczył w procesach wewnętrznych tego przedsiębiorstwa/instytucji, tak aby poznać współzależności występujące pomiędzy poszczególnymi elementami systemu finansowego i sfery realnej gospodarki oraz działalności prowadzonej na płaszczyźnie krajowej i międzynarodowej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1230346"/>
                    <w:placeholder>
                      <w:docPart w:val="54678210332F43D09682EC2399F03DF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98AE51C" w14:textId="07E8266B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650134086"/>
              <w:placeholder>
                <w:docPart w:val="A12765B61F70424F92EA07869E87B320"/>
              </w:placeholder>
              <w15:repeatingSectionItem/>
            </w:sdtPr>
            <w:sdtEndPr/>
            <w:sdtContent>
              <w:tr w:rsidR="004F1A36" w:rsidRPr="00AC499C" w14:paraId="4D909393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14914301"/>
                    <w:placeholder>
                      <w:docPart w:val="68A6E7421DED46C583D394FDD040220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2D5502F" w14:textId="137B0017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35662291"/>
                    <w:placeholder>
                      <w:docPart w:val="1AA9FED0C6C9476BBC7AF38283AAB0A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C7201F3" w14:textId="435B03F8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będzie angażowany w proces funkcjonowania przedsiębiorstwa/instytucji, w której odbywa praktykę, tak aby wykorzystywał zdobytą wiedzą z zakresu finansów i funkcjonowania instytucji finansowych oraz posiadanych zasobów informacji dotyczących źródeł i metod finansowania działalności gospodarczej, zaspokajania potrzeb finansowych gospodarstw domowych, zasad wykorzystywania instrumentów finansowych i metod planowania podatkowego oraz rachunkowości finansowej, zarządczej i rewizji finansowej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61177488"/>
                    <w:placeholder>
                      <w:docPart w:val="1AA9FED0C6C9476BBC7AF38283AAB0A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CC1B02E" w14:textId="2E62EE0C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78845922"/>
              <w:placeholder>
                <w:docPart w:val="CB81B4532A0D4857818AEFD7CC746EB6"/>
              </w:placeholder>
              <w15:repeatingSectionItem/>
            </w:sdtPr>
            <w:sdtEndPr/>
            <w:sdtContent>
              <w:tr w:rsidR="004F1A36" w:rsidRPr="00AC499C" w14:paraId="60AFC873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71674126"/>
                    <w:placeholder>
                      <w:docPart w:val="0AEA076823C0439686EDF767A9BF8DF4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DE79F0B" w14:textId="257AFE6E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56763453"/>
                    <w:placeholder>
                      <w:docPart w:val="8A5B0AAD221C493FA1E17EC28E8CDE3B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9CD2FF4" w14:textId="036C5F1E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zapozna się z oceną ryzyka i sytuacją analizą ekonomiczno-finansową przedsiębiorstwa/instytucji, w której odbywa praktykę oraz będzie miał możliwość zaproponowania rozwiązań i sposobów poprawy sytuacji finansowo-ekonomicznej w kontekście zaistniałych uwarunkowań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05297777"/>
                    <w:placeholder>
                      <w:docPart w:val="8A5B0AAD221C493FA1E17EC28E8CDE3B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FB57E01" w14:textId="2E5AB7E3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773772736"/>
              <w:placeholder>
                <w:docPart w:val="6969D9C7397C4D0B892B890B8DB622AE"/>
              </w:placeholder>
              <w15:repeatingSectionItem/>
            </w:sdtPr>
            <w:sdtEndPr/>
            <w:sdtContent>
              <w:tr w:rsidR="004F1A36" w:rsidRPr="00AC499C" w14:paraId="5EC13899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43284647"/>
                    <w:placeholder>
                      <w:docPart w:val="2ADD3CBED9054C6D88D985304079A156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CCA5E4E" w14:textId="341C4F0A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16041111"/>
                    <w:placeholder>
                      <w:docPart w:val="EBEBAF49F5D8456A8020DC602871FBF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A90B771" w14:textId="67FEBB7E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 xml:space="preserve">Podczas praktyk zostanie stworzona możliwość wykorzystania przez studenta zdobytej wiedzy </w:t>
                        </w:r>
                        <w:r w:rsidRPr="004F1A36">
                          <w:lastRenderedPageBreak/>
                          <w:t>teoretycznej, tak aby wykazał się sumiennością, rzetelnością i odpowiedzialnością za wykonane zadania oraz etycznym zachowaniem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24811042"/>
                    <w:placeholder>
                      <w:docPart w:val="EBEBAF49F5D8456A8020DC602871FBF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CDA5379" w14:textId="6A82ABB7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866437151"/>
              <w:placeholder>
                <w:docPart w:val="A1DB59B292564FC4842AFCE7B1DF5910"/>
              </w:placeholder>
              <w15:repeatingSectionItem/>
            </w:sdtPr>
            <w:sdtEndPr/>
            <w:sdtContent>
              <w:tr w:rsidR="004F1A36" w:rsidRPr="00AC499C" w14:paraId="13C6A499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4551016"/>
                    <w:placeholder>
                      <w:docPart w:val="228BDA191DC049CFA76CDE1A5181FE4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7F85FA6" w14:textId="062CC5DB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740058342"/>
                    <w:placeholder>
                      <w:docPart w:val="60C987D9811F45A28BA29BEDC39D47ED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E7A3893" w14:textId="2AF3ABDB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Przedsiębiorstwo/instytucja przyjmująca studenta na praktykę stworzy możliwość wykorzystania przez studenta nowoczesnych narzędzi IT usprawniających proces analiz i prezentacji uzyskanych wyników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144157549"/>
                    <w:placeholder>
                      <w:docPart w:val="60C987D9811F45A28BA29BEDC39D47E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1D92E00" w14:textId="1DDD352B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397590859"/>
              <w:placeholder>
                <w:docPart w:val="E96393B5822143CC821DB45606FA7480"/>
              </w:placeholder>
              <w15:repeatingSectionItem/>
            </w:sdtPr>
            <w:sdtEndPr/>
            <w:sdtContent>
              <w:tr w:rsidR="004F1A36" w:rsidRPr="00AC499C" w14:paraId="57B3BE1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6453167"/>
                    <w:placeholder>
                      <w:docPart w:val="0D4F4C40A4A14D22B9D208154188DB8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3FB188B" w14:textId="1053473F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61388849"/>
                    <w:placeholder>
                      <w:docPart w:val="71FB7604D5404B76A322F60BE7D436FC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2E942E5" w14:textId="542F78D9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będzie miał możliwość wykazania się umiejętnością i sprawnością w zakresie korzystania z baz danych finansowych i innych źródeł danych, istotnych z punktu widzenia wymogów działalności przedsiębiorstwa/instytucji, w której odbywa praktykę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35393128"/>
                    <w:placeholder>
                      <w:docPart w:val="71FB7604D5404B76A322F60BE7D436FC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9B82015" w14:textId="5C01FD72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345240170"/>
              <w:placeholder>
                <w:docPart w:val="78984FE30ABC468DA497672B9BC29C6F"/>
              </w:placeholder>
              <w15:repeatingSectionItem/>
            </w:sdtPr>
            <w:sdtEndPr/>
            <w:sdtContent>
              <w:tr w:rsidR="004F1A36" w:rsidRPr="00AC499C" w14:paraId="6777DDF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68674365"/>
                    <w:placeholder>
                      <w:docPart w:val="8167548B8F5B45CD87D38D35288A5E5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B9C9D42" w14:textId="4C0D5C89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70680084"/>
                    <w:placeholder>
                      <w:docPart w:val="0C32B2E8C1684976A483235F2DDCF555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2499DAE" w14:textId="490481A8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będzie miał możliwość wykazania się znajomością i wiedzą dotyczącą oceny nietypowych i złożonych sytuacji gospodarczych, tak aby potrafił zidentyfikować trudności finansowe oraz szanse związane z ich przezwyciężeniem, jak również będzie angażowany w proces rozwiązywania problemów praktycznych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33828228"/>
                    <w:placeholder>
                      <w:docPart w:val="0C32B2E8C1684976A483235F2DDCF555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D32F899" w14:textId="06769072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2096614280"/>
              <w:placeholder>
                <w:docPart w:val="76537213035B4AFB854398771D5BC4B6"/>
              </w:placeholder>
              <w15:repeatingSectionItem/>
            </w:sdtPr>
            <w:sdtEndPr/>
            <w:sdtContent>
              <w:tr w:rsidR="004F1A36" w:rsidRPr="00AC499C" w14:paraId="1E4F0E25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56158590"/>
                    <w:placeholder>
                      <w:docPart w:val="EEBAA8E9FD714DD98A34012EAF82498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2DA1EEF" w14:textId="3CB8B120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05963499"/>
                    <w:placeholder>
                      <w:docPart w:val="4E96B96B32B4435B8E0B409663611FC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4E1594C" w14:textId="7A37B599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Podczas praktyk studenta będzie zwrócona szczególna uwag na kulturę osobistą oraz umiejętność komunikowania się z otoczeniem poprzez użycie specjalistycznej terminologii ekonomicznej i różnorodnych rozwiązań technologicznych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956312589"/>
                    <w:placeholder>
                      <w:docPart w:val="4E96B96B32B4435B8E0B409663611FC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42B5B01" w14:textId="7190A89C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218199572"/>
              <w:placeholder>
                <w:docPart w:val="E8D1E929C4DF4D10A7A5465A053564DB"/>
              </w:placeholder>
              <w15:repeatingSectionItem/>
            </w:sdtPr>
            <w:sdtEndPr/>
            <w:sdtContent>
              <w:tr w:rsidR="004F1A36" w:rsidRPr="00AC499C" w14:paraId="18D82C7C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37044658"/>
                    <w:placeholder>
                      <w:docPart w:val="3EA3249F17EB4586B0CD15586790748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9DFBA4C" w14:textId="275A5880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1635030"/>
                    <w:placeholder>
                      <w:docPart w:val="3288347799CA49CE9810D47EF2E6D0A7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6FAD990" w14:textId="762DE105" w:rsidR="004F1A36" w:rsidRPr="0053367F" w:rsidRDefault="004F1A36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4F1A36">
                          <w:t>Student będzie uczestniczył w pracach zespołowych, doświadczy ich znaczenia i wzbogaci doświadczenie w zakresie respektowania zasad dobrych praktyk w tym zakresie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75173432"/>
                    <w:placeholder>
                      <w:docPart w:val="3288347799CA49CE9810D47EF2E6D0A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0794EFE" w14:textId="5D45074D" w:rsidR="004F1A36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028330614"/>
              <w:placeholder>
                <w:docPart w:val="7A71E80D92EE4F99932CD64FB60BB2EC"/>
              </w:placeholder>
              <w15:repeatingSectionItem/>
            </w:sdtPr>
            <w:sdtEndPr/>
            <w:sdtContent>
              <w:tr w:rsidR="002250CF" w:rsidRPr="00AC499C" w14:paraId="47C1166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40946515"/>
                    <w:placeholder>
                      <w:docPart w:val="2DD19AC759C140ADB5625921300424F7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7762699" w14:textId="0458EC7B" w:rsidR="002250CF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54858363"/>
                    <w:placeholder>
                      <w:docPart w:val="7971806B7C95445E979964A314234E0A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AB39F64" w14:textId="605F7EDC" w:rsidR="002250CF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2250CF">
                          <w:t>Student będzie miał możliwość zaprezentowania wyników swojej pracy, w tym efektów prowadzonych analiz oraz argumentów przemawiających za danym rozwiązaniem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87765405"/>
                    <w:placeholder>
                      <w:docPart w:val="7971806B7C95445E979964A314234E0A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7F687B5" w14:textId="480B2DAE" w:rsidR="002250CF" w:rsidRPr="0053367F" w:rsidRDefault="002250CF" w:rsidP="0097458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7C7FBD9C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2250CF">
                  <w:t xml:space="preserve">Finanse i rachunkowość, I stopień 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6DD30978" w:rsidR="0053367F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2250C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2250CF" w:rsidRPr="002250CF">
                          <w:t>Student: zna i rozumie współzależności między sferą finansową a sferą realną gospodarki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2706302A" w14:textId="779A1A35" w:rsidR="0053367F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eastAsia="pl-PL"/>
                        </w:rPr>
                        <w:id w:val="-1241709959"/>
                        <w:placeholder>
                          <w:docPart w:val="DefaultPlaceholder_-1854013440"/>
                        </w:placeholder>
                      </w:sdtPr>
                      <w:sdtEndPr>
                        <w:rPr>
                          <w:sz w:val="24"/>
                          <w:szCs w:val="24"/>
                        </w:rPr>
                      </w:sdtEndPr>
                      <w:sdtContent>
                        <w:r w:rsidR="000B6D06">
                          <w:t>1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1FE15A90" w:rsidR="0053367F" w:rsidRPr="0053367F" w:rsidRDefault="000B6D06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tc>
                  <w:tcPr>
                    <w:tcW w:w="1134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D2DB8FF" w14:textId="1FC0500D" w:rsidR="0053367F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55269352"/>
                        <w:placeholder>
                          <w:docPart w:val="31B1CE811C2A4940B2587262F247FC6B"/>
                        </w:placeholder>
                      </w:sdtPr>
                      <w:sdtEndPr/>
                      <w:sdtContent>
                        <w:r w:rsidR="000B6D06">
                          <w:t>8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50191021"/>
              <w:placeholder>
                <w:docPart w:val="60DFCBADD0B443BE8592ECDFDE76C936"/>
              </w:placeholder>
              <w15:repeatingSectionItem/>
            </w:sdtPr>
            <w:sdtEndPr/>
            <w:sdtContent>
              <w:tr w:rsidR="002250CF" w:rsidRPr="00AC499C" w14:paraId="05AB63B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1F3EFAE" w14:textId="34B92BFA" w:rsidR="002250CF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26689645"/>
                        <w:placeholder>
                          <w:docPart w:val="CB7C76B1A341497998A42C10AA8F13A6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2250C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2250C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2250C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43986555"/>
                        <w:placeholder>
                          <w:docPart w:val="67EF24EAAF22407AA2F508C2242B0500"/>
                        </w:placeholder>
                      </w:sdtPr>
                      <w:sdtEndPr/>
                      <w:sdtContent>
                        <w:r w:rsidR="00434A83" w:rsidRPr="00434A83">
                          <w:t>zna zasady i prawno-podatkowe uwarunkowania oraz mechanizmy funkcjonowania: komercyjnych instytucji finansowych, podmiotów sektora finansów publicznych, rynków finansowych (krajowych i międzynarodowych) oraz finansowych aspektów funkcjonowania podmiotów niefinansowych z branży produkcyjnej, handlowej i usługowej, jak i gospodarstw domowych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063E9DE3" w14:textId="35EE4AA1" w:rsidR="002250CF" w:rsidRPr="0053367F" w:rsidRDefault="0094374A" w:rsidP="00974586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eastAsia="pl-PL"/>
                        </w:rPr>
                        <w:id w:val="1876883569"/>
                        <w:placeholder>
                          <w:docPart w:val="8C14B8B5985444D8B4E2052B509C212F"/>
                        </w:placeholder>
                      </w:sdtPr>
                      <w:sdtEndPr>
                        <w:rPr>
                          <w:sz w:val="24"/>
                          <w:szCs w:val="24"/>
                        </w:rPr>
                      </w:sdtEndPr>
                      <w:sdtContent>
                        <w:r w:rsidR="000B6D06">
                          <w:t>1</w:t>
                        </w:r>
                      </w:sdtContent>
                    </w:sdt>
                  </w:p>
                </w:tc>
                <w:tc>
                  <w:tcPr>
                    <w:tcW w:w="1134" w:type="dxa"/>
                    <w:shd w:val="clear" w:color="auto" w:fill="FFFFFF" w:themeFill="background1"/>
                    <w:vAlign w:val="center"/>
                  </w:tcPr>
                  <w:p w14:paraId="2B3BBF5F" w14:textId="6F97D199" w:rsidR="002250CF" w:rsidRPr="0053367F" w:rsidRDefault="0094374A" w:rsidP="00974586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24483469"/>
                        <w:placeholder>
                          <w:docPart w:val="EE377ED5F05F4DFA8B7ECD66831BBD12"/>
                        </w:placeholder>
                      </w:sdtPr>
                      <w:sdtEndPr/>
                      <w:sdtContent>
                        <w:r w:rsidR="000B6D06">
                          <w:t>4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86163905"/>
                    <w:placeholder>
                      <w:docPart w:val="842DFC42398549C4A1DEA4F3B8B7447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E2968EF" w14:textId="6DFA6D5E" w:rsidR="002250CF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0619309"/>
              <w:placeholder>
                <w:docPart w:val="B0515D976C4B45118DFCFA8C91090C3D"/>
              </w:placeholder>
              <w15:repeatingSectionItem/>
            </w:sdtPr>
            <w:sdtEndPr/>
            <w:sdtContent>
              <w:tr w:rsidR="00434A83" w:rsidRPr="00AC499C" w14:paraId="3F1CB0E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D3028DE" w14:textId="606ABD0B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5405283"/>
                        <w:placeholder>
                          <w:docPart w:val="0F85B5C86F5746269CEFE77B7F8C09B6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58016183"/>
                        <w:placeholder>
                          <w:docPart w:val="D0C287745A3D4B64AE7AA19ED00527DD"/>
                        </w:placeholder>
                      </w:sdtPr>
                      <w:sdtEndPr/>
                      <w:sdtContent>
                        <w:r w:rsidR="00434A83" w:rsidRPr="00434A83">
                          <w:t>ma wiedzę na temat aktualnych wydarzeń ekonomicznych i społecznych, które mają wpływ na obecne i/lub przyszłe funkcjonowanie systemu finans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457910437"/>
                    <w:placeholder>
                      <w:docPart w:val="8AB3F29E686B40758269C9BA977721A9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B9C87C5" w14:textId="082E42CB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00374494"/>
                    <w:placeholder>
                      <w:docPart w:val="6C6F91B88F7C4513B824424BB38A9A79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F11501C" w14:textId="325F8621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64243892"/>
                    <w:placeholder>
                      <w:docPart w:val="E9D1B7828CDB471A9424BDE518BB9EF2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63AF6D9" w14:textId="1FA8633A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84890066"/>
              <w:placeholder>
                <w:docPart w:val="25E7A269ED514A8D9C34B3D2BE29FB0B"/>
              </w:placeholder>
              <w15:repeatingSectionItem/>
            </w:sdtPr>
            <w:sdtEndPr/>
            <w:sdtContent>
              <w:tr w:rsidR="00434A83" w:rsidRPr="00AC499C" w14:paraId="6BE29E6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647F566" w14:textId="53BBF9AC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20385622"/>
                        <w:placeholder>
                          <w:docPart w:val="3C596F6452434EE8B559CDC9B4A74BEA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4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6531569"/>
                        <w:placeholder>
                          <w:docPart w:val="ED17B47173A045EE8E7D78D3F41BFF8F"/>
                        </w:placeholder>
                      </w:sdtPr>
                      <w:sdtEndPr/>
                      <w:sdtContent>
                        <w:r w:rsidR="00434A83" w:rsidRPr="00434A83">
                          <w:t>zna źródła i metody finansowania działalności gospodarczej i zasady obsługi projektów inwestycyjnych oraz kryteria wyboru odpowiedniego rozwiązania z zakresu finansów i rachunkowośc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166751107"/>
                    <w:placeholder>
                      <w:docPart w:val="941C5D6854604D0797D0C41245F86939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19E326D" w14:textId="2B2537D7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69447911"/>
                    <w:placeholder>
                      <w:docPart w:val="0AE4A1239E4D4763AB29D2E077253FC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D0180C6" w14:textId="0A1DDD4D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85550429"/>
                    <w:placeholder>
                      <w:docPart w:val="F3F5639CD37F4FDCB7FAAD34F624351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DB60B77" w14:textId="6E4AA7CA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40843486"/>
              <w:placeholder>
                <w:docPart w:val="1889CA74448F436387D20C08C3025449"/>
              </w:placeholder>
              <w15:repeatingSectionItem/>
            </w:sdtPr>
            <w:sdtEndPr/>
            <w:sdtContent>
              <w:tr w:rsidR="00434A83" w:rsidRPr="00AC499C" w14:paraId="4EB0D7E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8217782" w14:textId="52B09308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72591538"/>
                        <w:placeholder>
                          <w:docPart w:val="D9A67C123D6F48098B81E332A06109FF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5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44484681"/>
                        <w:placeholder>
                          <w:docPart w:val="8E8E3504180B4A27BCCFF822682432B9"/>
                        </w:placeholder>
                      </w:sdtPr>
                      <w:sdtEndPr/>
                      <w:sdtContent>
                        <w:r w:rsidR="00434A83" w:rsidRPr="00434A83">
                          <w:t>ma wiedzę z zakresu analizy i rewizji finansowej w odniesieniu do przedsiębiorstw niefinansowych oraz instytucji finansowych i oceny kondycji gospodarstw dom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287282870"/>
                    <w:placeholder>
                      <w:docPart w:val="BF6AC265D22547AF819A4AD645C3C975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6F273F8" w14:textId="330D52BE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81956546"/>
                    <w:placeholder>
                      <w:docPart w:val="0B18BF9E962A46A482203E214C12CFA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E57BE58" w14:textId="33900524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24686107"/>
                    <w:placeholder>
                      <w:docPart w:val="FF9BE8727C5A4463BCF74F68D61DEF3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72E1A39" w14:textId="2E933586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772828105"/>
              <w:placeholder>
                <w:docPart w:val="05C7B6234D6343C88A2A4879FD0580F0"/>
              </w:placeholder>
              <w15:repeatingSectionItem/>
            </w:sdtPr>
            <w:sdtEndPr/>
            <w:sdtContent>
              <w:tr w:rsidR="00434A83" w:rsidRPr="00AC499C" w14:paraId="793620B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547D0EA" w14:textId="10CCDA3B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65131817"/>
                        <w:placeholder>
                          <w:docPart w:val="07822C1834CA413E9BB117B62D66F3B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6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4921765"/>
                        <w:placeholder>
                          <w:docPart w:val="217D292C61F944F98D81D841F02B2629"/>
                        </w:placeholder>
                      </w:sdtPr>
                      <w:sdtEndPr/>
                      <w:sdtContent>
                        <w:r w:rsidR="00434A83" w:rsidRPr="00434A83">
                          <w:t>ma wiedzę o instrumentach finansowych oraz kryteriach wyboru odpowiedniego instrumentu w kontekście oceny ryzyka i dopasowanego do potrzeb przedsiębiorstwa i/lub gospodarstwa dom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673762046"/>
                    <w:placeholder>
                      <w:docPart w:val="239E2E4C08D447E2B93155C12349DDF9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F268B7B" w14:textId="1F3E6B3F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90270910"/>
                    <w:placeholder>
                      <w:docPart w:val="27109422AD844E50829D57426BD3F75F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4C1CBDE" w14:textId="319DC8FF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40263758"/>
                    <w:placeholder>
                      <w:docPart w:val="9E66C0ED8C504B37B4677DD43C01CCA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9B6E9D9" w14:textId="3814EED5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32788995"/>
              <w:placeholder>
                <w:docPart w:val="4DA4AC5E760744AB8FC21EF27EB3E316"/>
              </w:placeholder>
              <w15:repeatingSectionItem/>
            </w:sdtPr>
            <w:sdtEndPr/>
            <w:sdtContent>
              <w:tr w:rsidR="00434A83" w:rsidRPr="00AC499C" w14:paraId="4825A2C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98DB163" w14:textId="79097FB2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2545475"/>
                        <w:placeholder>
                          <w:docPart w:val="F43EBA20666D465495F59DEF835929A5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7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27809561"/>
                        <w:placeholder>
                          <w:docPart w:val="481CC8D742874BD9A1931F628DFA54AD"/>
                        </w:placeholder>
                      </w:sdtPr>
                      <w:sdtEndPr/>
                      <w:sdtContent>
                        <w:r w:rsidR="00434A83" w:rsidRPr="00434A83">
                          <w:t>ma wiedzę na temat nowych rozwiązań technologicznych i zastosowania innowacji w systemie finansowym oraz jego otoczeni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308475580"/>
                    <w:placeholder>
                      <w:docPart w:val="07440F64C44E4A6499F6C89B612FFD9A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BDB1F45" w14:textId="2D6848C4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19435492"/>
                    <w:placeholder>
                      <w:docPart w:val="2CCBDC856C0046CB8042B7077E7C30F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04B8118" w14:textId="1A7C0DD1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65356620"/>
                    <w:placeholder>
                      <w:docPart w:val="1B16B6F2278B4FCA859086C23660542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BA44631" w14:textId="18895390" w:rsidR="00434A83" w:rsidRPr="0053367F" w:rsidRDefault="000B6D06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B0A267A" w:rsidR="0053367F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434A83" w:rsidRPr="00434A83">
                          <w:t>Student potrafi: zidentyfikować potrzeby klientów i wykorzystać zasady ich weryfikacji z punktu widzenia ocen analitycznych prowadzonych przez instytucje finansow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24ABBA3B" w:rsidR="0053367F" w:rsidRPr="0053367F" w:rsidRDefault="000B6D06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0215553D" w:rsidR="0053367F" w:rsidRPr="0053367F" w:rsidRDefault="000B6D06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7AF5741D" w:rsidR="0053367F" w:rsidRPr="0053367F" w:rsidRDefault="000B6D06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83549872"/>
              <w:placeholder>
                <w:docPart w:val="BCA73DD3B7B84ED98E22E2E1A5A6E535"/>
              </w:placeholder>
              <w15:repeatingSectionItem/>
            </w:sdtPr>
            <w:sdtEndPr/>
            <w:sdtContent>
              <w:tr w:rsidR="00434A83" w:rsidRPr="00AC499C" w14:paraId="444744D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A24FBBB" w14:textId="118C2782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28212732"/>
                        <w:placeholder>
                          <w:docPart w:val="8F7BB86E80914D13B79695A25AFB4B1D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36506980"/>
                        <w:placeholder>
                          <w:docPart w:val="D36D822923754A3A9E9CB6CE38AC5B6B"/>
                        </w:placeholder>
                      </w:sdtPr>
                      <w:sdtEndPr/>
                      <w:sdtContent>
                        <w:r w:rsidR="00434A83" w:rsidRPr="00434A83">
                          <w:t>ocenić skutki finansowe i społeczne podejmowanych decyzji gospodarczych oraz przedstawić ich merytoryczne uzasadnieni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630092171"/>
                    <w:placeholder>
                      <w:docPart w:val="34DCB954CC0F48B491B32A6F23D3935A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7DA0E8D" w14:textId="3BB39A3F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50966761"/>
                    <w:placeholder>
                      <w:docPart w:val="E2442A413AA44D2CB5C7B4A7F2EB1ED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36CF3FD" w14:textId="21C2486C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91312183"/>
                    <w:placeholder>
                      <w:docPart w:val="340268EC6DD34A7489236E8E60AD47B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5D916AA" w14:textId="6AE40BBF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060542536"/>
              <w:placeholder>
                <w:docPart w:val="839E044E6B504D07A57E999F6067C20D"/>
              </w:placeholder>
              <w15:repeatingSectionItem/>
            </w:sdtPr>
            <w:sdtEndPr/>
            <w:sdtContent>
              <w:tr w:rsidR="00434A83" w:rsidRPr="00AC499C" w14:paraId="06E7A88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B039960" w14:textId="3B4B0B43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1933996"/>
                        <w:placeholder>
                          <w:docPart w:val="7CB589F2317047E09342D61707B455A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51425063"/>
                        <w:placeholder>
                          <w:docPart w:val="5DBC889AF5FC4C8FBEB3A1C2FBE193FD"/>
                        </w:placeholder>
                      </w:sdtPr>
                      <w:sdtEndPr/>
                      <w:sdtContent>
                        <w:r w:rsidR="00434A83" w:rsidRPr="00434A83">
                          <w:t>ocenić rzetelność sprawozdawczości finansowej i struktur danych oraz analiz ekonomiczn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30045145"/>
                    <w:placeholder>
                      <w:docPart w:val="CCF6D969CFAB47B1AF4E33462B7EF86A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41FB8B1" w14:textId="2392296B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11391875"/>
                    <w:placeholder>
                      <w:docPart w:val="27360F0228E745C8A4DA601D81ABD84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FFD1658" w14:textId="263FFC15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51205909"/>
                    <w:placeholder>
                      <w:docPart w:val="688E97E2FB91439A915293DF2A70FD2F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B4F2913" w14:textId="16A18855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57491875"/>
              <w:placeholder>
                <w:docPart w:val="231DCCC636A0432A863DA9456E92EA13"/>
              </w:placeholder>
              <w15:repeatingSectionItem/>
            </w:sdtPr>
            <w:sdtEndPr/>
            <w:sdtContent>
              <w:tr w:rsidR="00434A83" w:rsidRPr="00AC499C" w14:paraId="44288B2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26C3A18" w14:textId="579652A2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02887721"/>
                        <w:placeholder>
                          <w:docPart w:val="38F796074984489B8C55E66C7526F4B0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89847466"/>
                        <w:placeholder>
                          <w:docPart w:val="0975B23FF0E040B3BE094756E5BBBF97"/>
                        </w:placeholder>
                      </w:sdtPr>
                      <w:sdtEndPr/>
                      <w:sdtContent>
                        <w:r w:rsidR="00434A83" w:rsidRPr="00434A83">
                          <w:t>określić cele działania instytucji finansowych i potrzeby ich funkcjonowania w zakresie rozwoju strategicznego i wymogów sieci bezpieczeństwa finans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10446217"/>
                    <w:placeholder>
                      <w:docPart w:val="6B0C72FC7C4341A5BF297E9A18E33D74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CFD56DB" w14:textId="39EE98D1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4196741"/>
                    <w:placeholder>
                      <w:docPart w:val="C49CEDC1146C46D28B5EBBADBA3A508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DF9C282" w14:textId="0FF4CC9B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47648727"/>
                    <w:placeholder>
                      <w:docPart w:val="BD0480E00C794FD787A123825350D4C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1A7F9D8" w14:textId="451054D8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212154729"/>
              <w:placeholder>
                <w:docPart w:val="93E821623F1D4487813DE0BB74629777"/>
              </w:placeholder>
              <w15:repeatingSectionItem/>
            </w:sdtPr>
            <w:sdtEndPr/>
            <w:sdtContent>
              <w:tr w:rsidR="00434A83" w:rsidRPr="00AC499C" w14:paraId="47A5B80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DE51DF6" w14:textId="753294CC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8208095"/>
                        <w:placeholder>
                          <w:docPart w:val="035A26CD743C441CABDDCF5F15103C79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5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91151880"/>
                        <w:placeholder>
                          <w:docPart w:val="99A7B896D885419DB51E55AF32E8A014"/>
                        </w:placeholder>
                      </w:sdtPr>
                      <w:sdtEndPr/>
                      <w:sdtContent>
                        <w:r w:rsidR="00434A83" w:rsidRPr="00434A83">
                          <w:t>ocenić atrakcyjność produktów i usług finansowych oraz wskazać ryzyka im towarzyszące i sposoby ograniczania ryzyka finans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51952904"/>
                    <w:placeholder>
                      <w:docPart w:val="6F7C7EDE89214386A0851E6385A59712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9BB35A4" w14:textId="22F70808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60977084"/>
                    <w:placeholder>
                      <w:docPart w:val="10F49D5FE28F40439B15373E65D049F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E05B529" w14:textId="4DFB0252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52868496"/>
                    <w:placeholder>
                      <w:docPart w:val="5C7A9539C6574B4A8562B6FB8C692219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C03C4E7" w14:textId="3A65945D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62973547"/>
              <w:placeholder>
                <w:docPart w:val="3D2B99E23DC84FF6BA5222CFD51ED5F3"/>
              </w:placeholder>
              <w15:repeatingSectionItem/>
            </w:sdtPr>
            <w:sdtEndPr/>
            <w:sdtContent>
              <w:tr w:rsidR="00434A83" w:rsidRPr="00AC499C" w14:paraId="640825C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41C769" w14:textId="510EBF43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43964353"/>
                        <w:placeholder>
                          <w:docPart w:val="02D07D4B68CE42C8BC5765F90E7FA5B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6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91586128"/>
                        <w:placeholder>
                          <w:docPart w:val="2E76C61E9F46485090B45D5CC6DF83FF"/>
                        </w:placeholder>
                      </w:sdtPr>
                      <w:sdtEndPr/>
                      <w:sdtContent>
                        <w:r w:rsidR="00434A83" w:rsidRPr="00434A83">
                          <w:t>obliczyć efektywność poszczególnych instrumentów finansowych oraz dokonać wyboru najbardziej odpowiedniego instrumentu finans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56723526"/>
                    <w:placeholder>
                      <w:docPart w:val="97B3077AD70248AC8D3E1A4EF026333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B8BD719" w14:textId="305C5493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94400952"/>
                    <w:placeholder>
                      <w:docPart w:val="27D98C14154641E39CB9B4C14F395FE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EC7864B" w14:textId="7333C6FC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92723350"/>
                    <w:placeholder>
                      <w:docPart w:val="BA9ABFD757554E2F9CEACAE6DEEA765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777A52B" w14:textId="6B69AF9E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49862546"/>
              <w:placeholder>
                <w:docPart w:val="8E9AFA303366453EACB26EB7CB10F295"/>
              </w:placeholder>
              <w15:repeatingSectionItem/>
            </w:sdtPr>
            <w:sdtEndPr/>
            <w:sdtContent>
              <w:tr w:rsidR="00434A83" w:rsidRPr="00AC499C" w14:paraId="6FC6623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3CA205B" w14:textId="3BB495CF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35895263"/>
                        <w:placeholder>
                          <w:docPart w:val="4717629DB0344CA0B0D7AE2B11FBF63D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7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09786743"/>
                        <w:placeholder>
                          <w:docPart w:val="7811317B18744161864E60AEC0DEA95A"/>
                        </w:placeholder>
                      </w:sdtPr>
                      <w:sdtEndPr/>
                      <w:sdtContent>
                        <w:r w:rsidR="00434A83" w:rsidRPr="00434A83">
                          <w:t>zestawić sprawozdania finansowe oraz przeprowadzić analizę ekonomiczno-finansową podmiotu gospodarczego z uwzględnieniem otoczenia gospodarczo-prawnego oraz merytorycznie uzasadnić sformułowaną ocenę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653147017"/>
                    <w:placeholder>
                      <w:docPart w:val="F04B3BAB487B438B87E93A3A3DD5160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C482AFD" w14:textId="52EB2CCD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36921019"/>
                    <w:placeholder>
                      <w:docPart w:val="745632CA7EC647FBA8F84E522CA496C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7A5DCEA" w14:textId="02D0E12C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74611041"/>
                    <w:placeholder>
                      <w:docPart w:val="E80212CB8EDF4811A118E3E62C0B8CA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118CEE8" w14:textId="1BF2AAEE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634442558"/>
              <w:placeholder>
                <w:docPart w:val="A63F3341DA384FF6BA368777D495F0F2"/>
              </w:placeholder>
              <w15:repeatingSectionItem/>
            </w:sdtPr>
            <w:sdtEndPr/>
            <w:sdtContent>
              <w:tr w:rsidR="00434A83" w:rsidRPr="00AC499C" w14:paraId="7708DF2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A72C4EE" w14:textId="688A9C2D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22018309"/>
                        <w:placeholder>
                          <w:docPart w:val="DE1BB2358949434FBEC677E5658F4C3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8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47100299"/>
                        <w:placeholder>
                          <w:docPart w:val="835AAFF57EC04AF6852F9870C5F27151"/>
                        </w:placeholder>
                      </w:sdtPr>
                      <w:sdtEndPr/>
                      <w:sdtContent>
                        <w:r w:rsidR="00434A83" w:rsidRPr="00434A83">
                          <w:t>doradzić klientowi w zakresie wyboru źródeł finansowania działalności gospodarczej, w tym projektów inwestycyjnych oraz kalkulacji cen produktów i usług finansowych dla gospodarstw dom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58644883"/>
                    <w:placeholder>
                      <w:docPart w:val="90DB108412DB4EEEA0E3D1721AA56A79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FF9BEF8" w14:textId="1888CCA3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74658283"/>
                    <w:placeholder>
                      <w:docPart w:val="0347F0E206DB4A0D95EDEC66014EBD5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B200823" w14:textId="740B7A11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93781177"/>
                    <w:placeholder>
                      <w:docPart w:val="9D0FAB8049A4467DB64222DAFD116B89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6E4EA99" w14:textId="5BAC34D4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2111161076"/>
              <w:placeholder>
                <w:docPart w:val="A181A0A66F6F4C3D9DF7C67A1BB2F279"/>
              </w:placeholder>
              <w15:repeatingSectionItem/>
            </w:sdtPr>
            <w:sdtEndPr/>
            <w:sdtContent>
              <w:tr w:rsidR="00434A83" w:rsidRPr="00AC499C" w14:paraId="11D21F7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7646381" w14:textId="2FB0C125" w:rsidR="00434A83" w:rsidRPr="0053367F" w:rsidRDefault="0094374A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22915185"/>
                        <w:placeholder>
                          <w:docPart w:val="AC7E0D6AC95747EAB9CCD5526923B2F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9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82851776"/>
                        <w:placeholder>
                          <w:docPart w:val="9F4B25D162024DA6AF05453EA684E887"/>
                        </w:placeholder>
                      </w:sdtPr>
                      <w:sdtEndPr/>
                      <w:sdtContent>
                        <w:r w:rsidR="00434A83" w:rsidRPr="00434A83">
                          <w:t>ocenić skutki finansowe i społeczne podejmowanych decyzji i przedsięwzięć oraz przedstawić ich merytoryczne uzasadnieni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20091365"/>
                    <w:placeholder>
                      <w:docPart w:val="A508DD68F1774C3E87589975AF484E5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14A3A28" w14:textId="02DD1852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649462"/>
                    <w:placeholder>
                      <w:docPart w:val="DD986B4A807947CFBF9093FE660CA72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7A5F8C1" w14:textId="0A7EC997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58288187"/>
                    <w:placeholder>
                      <w:docPart w:val="297C872C22B64FE1B0787CDC7E4AF77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544F75B" w14:textId="3AFFABD4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1494299F" w:rsidR="0053367F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434A83" w:rsidRPr="00434A83">
                          <w:t>Student potrafi: zajmować własne stanowisko w debatach na temat instytucji finansowych, ich oferty produktowo-usługowej oraz korzyści i ryzyka ich wykorzystywania przez podmioty sfery realnej gospodark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3F892920" w:rsidR="0053367F" w:rsidRPr="0053367F" w:rsidRDefault="00971649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0D3F1AA1" w:rsidR="0053367F" w:rsidRPr="0053367F" w:rsidRDefault="00971649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5122DA52" w:rsidR="0053367F" w:rsidRPr="0053367F" w:rsidRDefault="00971649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1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39415119"/>
              <w:placeholder>
                <w:docPart w:val="A9F5145F4D554E70801BB18FC47AE8D4"/>
              </w:placeholder>
              <w15:repeatingSectionItem/>
            </w:sdtPr>
            <w:sdtEndPr/>
            <w:sdtContent>
              <w:tr w:rsidR="00434A83" w:rsidRPr="00AC499C" w14:paraId="491A1EEE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A5470A7" w14:textId="4823DFFF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03607661"/>
                        <w:placeholder>
                          <w:docPart w:val="CD1E0DF7EB7C49AB98BA802DCBB6FCF2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95390194"/>
                        <w:placeholder>
                          <w:docPart w:val="3A5EB646667440CCAAD09C58BE075A84"/>
                        </w:placeholder>
                      </w:sdtPr>
                      <w:sdtEndPr/>
                      <w:sdtContent>
                        <w:r w:rsidR="00434A83" w:rsidRPr="00434A83">
                          <w:t>pracować w grupie w różnych rolach, zarówno w sytuacjach kooperacyjnych, jak i konflikt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09597659"/>
                    <w:placeholder>
                      <w:docPart w:val="C30999D8A81741DFA70EB1A54721FEAA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4728AE4" w14:textId="4A8861D0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11232020"/>
                    <w:placeholder>
                      <w:docPart w:val="5245743E62F74D8AACEE1EF9CD8F415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9470699" w14:textId="7299146D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62051885"/>
                    <w:placeholder>
                      <w:docPart w:val="F770B807071B49F6B3C70C0F9FBD0B6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4D4F726" w14:textId="36D99C81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14760578"/>
              <w:placeholder>
                <w:docPart w:val="448E213FCC4142839CA70031D990DD0A"/>
              </w:placeholder>
              <w15:repeatingSectionItem/>
            </w:sdtPr>
            <w:sdtEndPr/>
            <w:sdtContent>
              <w:tr w:rsidR="00434A83" w:rsidRPr="00AC499C" w14:paraId="2082B2B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EB317C" w14:textId="2DAB0A74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73700219"/>
                        <w:placeholder>
                          <w:docPart w:val="B44EF241EAAF41149E7F94FAA96B9D89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5184826"/>
                        <w:placeholder>
                          <w:docPart w:val="DDF3B3886EA94F8C9939DD830C1B5496"/>
                        </w:placeholder>
                      </w:sdtPr>
                      <w:sdtEndPr/>
                      <w:sdtContent>
                        <w:r w:rsidR="00434A83" w:rsidRPr="00434A83">
                          <w:t>wyjaśnić znaczenie ochrony klienta na rynku usług finansowych i akceptuje zasady etyki w dziedzinie finansów i rachunkowości, w tym kodeksów dobrych praktyk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02090441"/>
                    <w:placeholder>
                      <w:docPart w:val="240670C9ACFA4407ABBEF85BBE198178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9D60DF5" w14:textId="561C2672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38048040"/>
                    <w:placeholder>
                      <w:docPart w:val="87D2523A3C8E43808DB82A2F4025025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3E2346B" w14:textId="26AEE03B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14920395"/>
                    <w:placeholder>
                      <w:docPart w:val="492C360DC87D4EE18A239F8248A6A88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8019A20" w14:textId="787B7265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49481174"/>
              <w:placeholder>
                <w:docPart w:val="E80F1B1951A54FBFB6098161BBA56E40"/>
              </w:placeholder>
              <w15:repeatingSectionItem/>
            </w:sdtPr>
            <w:sdtEndPr/>
            <w:sdtContent>
              <w:tr w:rsidR="00434A83" w:rsidRPr="00AC499C" w14:paraId="41D118F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4C2FC2D" w14:textId="5892B273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4644156"/>
                        <w:placeholder>
                          <w:docPart w:val="7EACF9A8D0B64940A39DDD6E40EBB864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95940793"/>
                        <w:placeholder>
                          <w:docPart w:val="B44E34308BB643178A40FDB25D4A6DED"/>
                        </w:placeholder>
                      </w:sdtPr>
                      <w:sdtEndPr/>
                      <w:sdtContent>
                        <w:r w:rsidR="00434A83" w:rsidRPr="00434A83">
                          <w:t>świadomie respektować zasady funkcjonowania jednostki w zespol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45886235"/>
                    <w:placeholder>
                      <w:docPart w:val="4870EFFCFAF3427E83C89E1235911691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75103D1" w14:textId="6A05F052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27885422"/>
                    <w:placeholder>
                      <w:docPart w:val="02F3A4DB6DE044D29CBC46D3B8D9E95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A0C4EFB" w14:textId="0AA5E5D8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93103557"/>
                    <w:placeholder>
                      <w:docPart w:val="247ACE7B74204C3DB40286CD54516491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53EB5CC" w14:textId="44277FD8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1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820616652"/>
              <w:placeholder>
                <w:docPart w:val="5542562B01DC49C5A3105152EC2FED90"/>
              </w:placeholder>
              <w15:repeatingSectionItem/>
            </w:sdtPr>
            <w:sdtEndPr/>
            <w:sdtContent>
              <w:tr w:rsidR="00434A83" w:rsidRPr="00AC499C" w14:paraId="400187E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923C0AD" w14:textId="16CAD495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91594100"/>
                        <w:placeholder>
                          <w:docPart w:val="0898BCDE2CDC41408CD5415BF767EB03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5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80063185"/>
                        <w:placeholder>
                          <w:docPart w:val="3DB6839F5F5B414E832D36617A9D7080"/>
                        </w:placeholder>
                      </w:sdtPr>
                      <w:sdtEndPr/>
                      <w:sdtContent>
                        <w:r w:rsidR="00434A83" w:rsidRPr="00434A83">
                          <w:t>uzupełniać i doskonalić nabytą wiedzę i umiejętnośc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74113309"/>
                    <w:placeholder>
                      <w:docPart w:val="B63C618CDE614B3B96508666D1456C9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BA36D23" w14:textId="1D39FBC5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7263384"/>
                    <w:placeholder>
                      <w:docPart w:val="74BB8740DA0246738BECECE4DA52162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79EABB6" w14:textId="475F1540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22798198"/>
                    <w:placeholder>
                      <w:docPart w:val="20C5F3F2890344E5B1F0CE16DDFC82BA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D2E3059" w14:textId="34B59DB6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23058388"/>
              <w:placeholder>
                <w:docPart w:val="F4F6AF93EF414D0E87058D15A86A8610"/>
              </w:placeholder>
              <w15:repeatingSectionItem/>
            </w:sdtPr>
            <w:sdtEndPr/>
            <w:sdtContent>
              <w:tr w:rsidR="00434A83" w:rsidRPr="00AC499C" w14:paraId="2DDB2CA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E189D57" w14:textId="7A0DC232" w:rsidR="00434A83" w:rsidRPr="0053367F" w:rsidRDefault="0094374A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94506713"/>
                        <w:placeholder>
                          <w:docPart w:val="53C1E8A6894C4AA4B157E99EE3835CEA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434A8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6</w:t>
                        </w:r>
                      </w:sdtContent>
                    </w:sdt>
                    <w:r w:rsidR="00434A8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18629792"/>
                        <w:placeholder>
                          <w:docPart w:val="0931DFF602DC4D3A9F5B5C07DF2CED6E"/>
                        </w:placeholder>
                      </w:sdtPr>
                      <w:sdtEndPr/>
                      <w:sdtContent>
                        <w:r w:rsidR="00434A83" w:rsidRPr="00434A83">
                          <w:t>wykazywać się wrażliwością na kwestie społeczne i rozumieć znaczenie różnic kultur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61898460"/>
                    <w:placeholder>
                      <w:docPart w:val="14FD18B25FBB49C1B0D3865E003997C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15903BF" w14:textId="04CF53FC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67045647"/>
                    <w:placeholder>
                      <w:docPart w:val="0BFBD9C4FDDB4593BCAA3AB8D8956BF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EF19B05" w14:textId="31FAA5FC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0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23650643"/>
                    <w:placeholder>
                      <w:docPart w:val="D8AD4411F0434B00AF1A23C47322E47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5D4C01E" w14:textId="60362E01" w:rsidR="00434A83" w:rsidRPr="0053367F" w:rsidRDefault="00971649" w:rsidP="0097458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8C635" w14:textId="77777777" w:rsidR="00DB549E" w:rsidRDefault="00DB549E" w:rsidP="00C71B85">
      <w:pPr>
        <w:spacing w:after="0" w:line="240" w:lineRule="auto"/>
      </w:pPr>
      <w:r>
        <w:separator/>
      </w:r>
    </w:p>
  </w:endnote>
  <w:endnote w:type="continuationSeparator" w:id="0">
    <w:p w14:paraId="0E23444B" w14:textId="77777777" w:rsidR="00DB549E" w:rsidRDefault="00DB549E" w:rsidP="00C71B85">
      <w:pPr>
        <w:spacing w:after="0" w:line="240" w:lineRule="auto"/>
      </w:pPr>
      <w:r>
        <w:continuationSeparator/>
      </w:r>
    </w:p>
  </w:endnote>
  <w:endnote w:type="continuationNotice" w:id="1">
    <w:p w14:paraId="5EC6C5BB" w14:textId="77777777" w:rsidR="00DB549E" w:rsidRDefault="00DB54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5A4F1" w14:textId="77777777" w:rsidR="00DB549E" w:rsidRDefault="00DB549E" w:rsidP="00C71B85">
      <w:pPr>
        <w:spacing w:after="0" w:line="240" w:lineRule="auto"/>
      </w:pPr>
      <w:r>
        <w:separator/>
      </w:r>
    </w:p>
  </w:footnote>
  <w:footnote w:type="continuationSeparator" w:id="0">
    <w:p w14:paraId="6BD62AB0" w14:textId="77777777" w:rsidR="00DB549E" w:rsidRDefault="00DB549E" w:rsidP="00C71B85">
      <w:pPr>
        <w:spacing w:after="0" w:line="240" w:lineRule="auto"/>
      </w:pPr>
      <w:r>
        <w:continuationSeparator/>
      </w:r>
    </w:p>
  </w:footnote>
  <w:footnote w:type="continuationNotice" w:id="1">
    <w:p w14:paraId="6A59A3D5" w14:textId="77777777" w:rsidR="00DB549E" w:rsidRDefault="00DB549E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86211273">
    <w:abstractNumId w:val="32"/>
  </w:num>
  <w:num w:numId="2" w16cid:durableId="8087857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684010">
    <w:abstractNumId w:val="37"/>
  </w:num>
  <w:num w:numId="4" w16cid:durableId="2140341247">
    <w:abstractNumId w:val="23"/>
  </w:num>
  <w:num w:numId="5" w16cid:durableId="939338694">
    <w:abstractNumId w:val="14"/>
  </w:num>
  <w:num w:numId="6" w16cid:durableId="1280799745">
    <w:abstractNumId w:val="7"/>
  </w:num>
  <w:num w:numId="7" w16cid:durableId="1752581037">
    <w:abstractNumId w:val="26"/>
  </w:num>
  <w:num w:numId="8" w16cid:durableId="1398822194">
    <w:abstractNumId w:val="27"/>
  </w:num>
  <w:num w:numId="9" w16cid:durableId="1941988617">
    <w:abstractNumId w:val="42"/>
  </w:num>
  <w:num w:numId="10" w16cid:durableId="694186798">
    <w:abstractNumId w:val="38"/>
  </w:num>
  <w:num w:numId="11" w16cid:durableId="94639628">
    <w:abstractNumId w:val="1"/>
  </w:num>
  <w:num w:numId="12" w16cid:durableId="772014671">
    <w:abstractNumId w:val="39"/>
  </w:num>
  <w:num w:numId="13" w16cid:durableId="1599947841">
    <w:abstractNumId w:val="36"/>
  </w:num>
  <w:num w:numId="14" w16cid:durableId="1260017506">
    <w:abstractNumId w:val="5"/>
  </w:num>
  <w:num w:numId="15" w16cid:durableId="1107196186">
    <w:abstractNumId w:val="34"/>
  </w:num>
  <w:num w:numId="16" w16cid:durableId="1381705754">
    <w:abstractNumId w:val="6"/>
  </w:num>
  <w:num w:numId="17" w16cid:durableId="1436095344">
    <w:abstractNumId w:val="0"/>
  </w:num>
  <w:num w:numId="18" w16cid:durableId="1336345281">
    <w:abstractNumId w:val="15"/>
  </w:num>
  <w:num w:numId="19" w16cid:durableId="1104039971">
    <w:abstractNumId w:val="3"/>
  </w:num>
  <w:num w:numId="20" w16cid:durableId="1618608387">
    <w:abstractNumId w:val="9"/>
  </w:num>
  <w:num w:numId="21" w16cid:durableId="762142782">
    <w:abstractNumId w:val="29"/>
  </w:num>
  <w:num w:numId="22" w16cid:durableId="1622565353">
    <w:abstractNumId w:val="20"/>
  </w:num>
  <w:num w:numId="23" w16cid:durableId="1412002666">
    <w:abstractNumId w:val="11"/>
  </w:num>
  <w:num w:numId="24" w16cid:durableId="1863933330">
    <w:abstractNumId w:val="13"/>
  </w:num>
  <w:num w:numId="25" w16cid:durableId="843278453">
    <w:abstractNumId w:val="8"/>
  </w:num>
  <w:num w:numId="26" w16cid:durableId="794568885">
    <w:abstractNumId w:val="28"/>
  </w:num>
  <w:num w:numId="27" w16cid:durableId="1454518482">
    <w:abstractNumId w:val="33"/>
  </w:num>
  <w:num w:numId="28" w16cid:durableId="571893616">
    <w:abstractNumId w:val="19"/>
  </w:num>
  <w:num w:numId="29" w16cid:durableId="1473861480">
    <w:abstractNumId w:val="25"/>
  </w:num>
  <w:num w:numId="30" w16cid:durableId="820342839">
    <w:abstractNumId w:val="44"/>
  </w:num>
  <w:num w:numId="31" w16cid:durableId="1387488108">
    <w:abstractNumId w:val="12"/>
  </w:num>
  <w:num w:numId="32" w16cid:durableId="588275816">
    <w:abstractNumId w:val="41"/>
  </w:num>
  <w:num w:numId="33" w16cid:durableId="800731761">
    <w:abstractNumId w:val="40"/>
  </w:num>
  <w:num w:numId="34" w16cid:durableId="177740042">
    <w:abstractNumId w:val="10"/>
  </w:num>
  <w:num w:numId="35" w16cid:durableId="1526863899">
    <w:abstractNumId w:val="21"/>
  </w:num>
  <w:num w:numId="36" w16cid:durableId="1087920703">
    <w:abstractNumId w:val="31"/>
  </w:num>
  <w:num w:numId="37" w16cid:durableId="791899763">
    <w:abstractNumId w:val="18"/>
  </w:num>
  <w:num w:numId="38" w16cid:durableId="1456874761">
    <w:abstractNumId w:val="16"/>
  </w:num>
  <w:num w:numId="39" w16cid:durableId="721097705">
    <w:abstractNumId w:val="43"/>
  </w:num>
  <w:num w:numId="40" w16cid:durableId="348264051">
    <w:abstractNumId w:val="30"/>
  </w:num>
  <w:num w:numId="41" w16cid:durableId="1423137715">
    <w:abstractNumId w:val="17"/>
  </w:num>
  <w:num w:numId="42" w16cid:durableId="1533496868">
    <w:abstractNumId w:val="4"/>
  </w:num>
  <w:num w:numId="43" w16cid:durableId="1019501131">
    <w:abstractNumId w:val="35"/>
  </w:num>
  <w:num w:numId="44" w16cid:durableId="1195540270">
    <w:abstractNumId w:val="22"/>
  </w:num>
  <w:num w:numId="45" w16cid:durableId="18552248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B6D06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57A11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50CF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35CF"/>
    <w:rsid w:val="003F68C9"/>
    <w:rsid w:val="0040626D"/>
    <w:rsid w:val="0041290B"/>
    <w:rsid w:val="00413448"/>
    <w:rsid w:val="00415C35"/>
    <w:rsid w:val="00434A83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4F1A36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148F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74A"/>
    <w:rsid w:val="00943A2E"/>
    <w:rsid w:val="00950710"/>
    <w:rsid w:val="009524E9"/>
    <w:rsid w:val="00966314"/>
    <w:rsid w:val="00971649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416A7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56143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B549E"/>
    <w:rsid w:val="00DC351C"/>
    <w:rsid w:val="00DD5FE9"/>
    <w:rsid w:val="00DD6235"/>
    <w:rsid w:val="00DF289E"/>
    <w:rsid w:val="00DF5ACD"/>
    <w:rsid w:val="00E0418D"/>
    <w:rsid w:val="00E04409"/>
    <w:rsid w:val="00E176AA"/>
    <w:rsid w:val="00E22EAE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C699760A01742D0AAE4517E908112B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AFD1FE-1531-4A2B-BEAE-3F0A88F888F1}"/>
      </w:docPartPr>
      <w:docPartBody>
        <w:p w:rsidR="0000300C" w:rsidRDefault="002F1E01" w:rsidP="002F1E01">
          <w:pPr>
            <w:pStyle w:val="7C699760A01742D0AAE4517E908112B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EAB6E7577904FA7957777A21292E9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AE8DDC-8333-4A4A-A69C-CA075E0BDED6}"/>
      </w:docPartPr>
      <w:docPartBody>
        <w:p w:rsidR="0000300C" w:rsidRDefault="002F1E01" w:rsidP="002F1E01">
          <w:pPr>
            <w:pStyle w:val="9EAB6E7577904FA7957777A21292E9A4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4678210332F43D09682EC2399F03D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5964E8-37C9-4CB8-B7DA-23BA2FB7AFCF}"/>
      </w:docPartPr>
      <w:docPartBody>
        <w:p w:rsidR="0000300C" w:rsidRDefault="002F1E01" w:rsidP="002F1E01">
          <w:pPr>
            <w:pStyle w:val="54678210332F43D09682EC2399F03DF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12765B61F70424F92EA07869E87B3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CB17B5-15E3-4D6E-8153-BDC7D862E902}"/>
      </w:docPartPr>
      <w:docPartBody>
        <w:p w:rsidR="0000300C" w:rsidRDefault="002F1E01" w:rsidP="002F1E01">
          <w:pPr>
            <w:pStyle w:val="A12765B61F70424F92EA07869E87B32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8A6E7421DED46C583D394FDD040220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6354BE-0089-4347-B3FA-C41BAE0AA362}"/>
      </w:docPartPr>
      <w:docPartBody>
        <w:p w:rsidR="0000300C" w:rsidRDefault="002F1E01" w:rsidP="002F1E01">
          <w:pPr>
            <w:pStyle w:val="68A6E7421DED46C583D394FDD040220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1AA9FED0C6C9476BBC7AF38283AAB0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AB686FB-0563-40F2-852E-65CC1B970A40}"/>
      </w:docPartPr>
      <w:docPartBody>
        <w:p w:rsidR="0000300C" w:rsidRDefault="002F1E01" w:rsidP="002F1E01">
          <w:pPr>
            <w:pStyle w:val="1AA9FED0C6C9476BBC7AF38283AAB0A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B81B4532A0D4857818AEFD7CC746E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EE4C1B-7618-4704-AB6E-8A36EDE9066D}"/>
      </w:docPartPr>
      <w:docPartBody>
        <w:p w:rsidR="0000300C" w:rsidRDefault="002F1E01" w:rsidP="002F1E01">
          <w:pPr>
            <w:pStyle w:val="CB81B4532A0D4857818AEFD7CC746EB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AEA076823C0439686EDF767A9BF8D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C23C3F-40BA-4BDC-B655-097FD9182770}"/>
      </w:docPartPr>
      <w:docPartBody>
        <w:p w:rsidR="0000300C" w:rsidRDefault="002F1E01" w:rsidP="002F1E01">
          <w:pPr>
            <w:pStyle w:val="0AEA076823C0439686EDF767A9BF8DF4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8A5B0AAD221C493FA1E17EC28E8CDE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859CC5-3BEF-452A-B7F7-EE3D0B5AFEE6}"/>
      </w:docPartPr>
      <w:docPartBody>
        <w:p w:rsidR="0000300C" w:rsidRDefault="002F1E01" w:rsidP="002F1E01">
          <w:pPr>
            <w:pStyle w:val="8A5B0AAD221C493FA1E17EC28E8CDE3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969D9C7397C4D0B892B890B8DB622A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9815CD-DEE6-400F-B79B-59A81E282542}"/>
      </w:docPartPr>
      <w:docPartBody>
        <w:p w:rsidR="0000300C" w:rsidRDefault="002F1E01" w:rsidP="002F1E01">
          <w:pPr>
            <w:pStyle w:val="6969D9C7397C4D0B892B890B8DB622A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ADD3CBED9054C6D88D985304079A15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C355D9-D43F-46EA-883F-318A8A34E4A6}"/>
      </w:docPartPr>
      <w:docPartBody>
        <w:p w:rsidR="0000300C" w:rsidRDefault="002F1E01" w:rsidP="002F1E01">
          <w:pPr>
            <w:pStyle w:val="2ADD3CBED9054C6D88D985304079A156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BEBAF49F5D8456A8020DC602871FB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DA63C8-2C1E-4B72-A8F3-EC733D543A82}"/>
      </w:docPartPr>
      <w:docPartBody>
        <w:p w:rsidR="0000300C" w:rsidRDefault="002F1E01" w:rsidP="002F1E01">
          <w:pPr>
            <w:pStyle w:val="EBEBAF49F5D8456A8020DC602871FBF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1DB59B292564FC4842AFCE7B1DF59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0C3495-749A-4E76-9E48-BA6F444C10CC}"/>
      </w:docPartPr>
      <w:docPartBody>
        <w:p w:rsidR="0000300C" w:rsidRDefault="002F1E01" w:rsidP="002F1E01">
          <w:pPr>
            <w:pStyle w:val="A1DB59B292564FC4842AFCE7B1DF591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28BDA191DC049CFA76CDE1A5181FE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46817B-9DFE-4C89-A0FB-F162B9E0B2DE}"/>
      </w:docPartPr>
      <w:docPartBody>
        <w:p w:rsidR="0000300C" w:rsidRDefault="002F1E01" w:rsidP="002F1E01">
          <w:pPr>
            <w:pStyle w:val="228BDA191DC049CFA76CDE1A5181FE4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60C987D9811F45A28BA29BEDC39D47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36D661-0397-42FC-B8AB-BB12C7BD6EA7}"/>
      </w:docPartPr>
      <w:docPartBody>
        <w:p w:rsidR="0000300C" w:rsidRDefault="002F1E01" w:rsidP="002F1E01">
          <w:pPr>
            <w:pStyle w:val="60C987D9811F45A28BA29BEDC39D47E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6393B5822143CC821DB45606FA74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C8B5C5-48F0-41CA-96E2-AFE390731BDF}"/>
      </w:docPartPr>
      <w:docPartBody>
        <w:p w:rsidR="0000300C" w:rsidRDefault="002F1E01" w:rsidP="002F1E01">
          <w:pPr>
            <w:pStyle w:val="E96393B5822143CC821DB45606FA748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D4F4C40A4A14D22B9D208154188DB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318F3A-06B3-4598-82C9-10DAA933874E}"/>
      </w:docPartPr>
      <w:docPartBody>
        <w:p w:rsidR="0000300C" w:rsidRDefault="002F1E01" w:rsidP="002F1E01">
          <w:pPr>
            <w:pStyle w:val="0D4F4C40A4A14D22B9D208154188DB8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1FB7604D5404B76A322F60BE7D436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DDFEED-49A4-4325-A802-514D8BD8B848}"/>
      </w:docPartPr>
      <w:docPartBody>
        <w:p w:rsidR="0000300C" w:rsidRDefault="002F1E01" w:rsidP="002F1E01">
          <w:pPr>
            <w:pStyle w:val="71FB7604D5404B76A322F60BE7D436F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8984FE30ABC468DA497672B9BC29C6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3A9B47-FFBC-4187-A6AF-7903F9033372}"/>
      </w:docPartPr>
      <w:docPartBody>
        <w:p w:rsidR="0000300C" w:rsidRDefault="002F1E01" w:rsidP="002F1E01">
          <w:pPr>
            <w:pStyle w:val="78984FE30ABC468DA497672B9BC29C6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167548B8F5B45CD87D38D35288A5E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6842C7-A334-4CB0-83C8-6A7BF8F213C6}"/>
      </w:docPartPr>
      <w:docPartBody>
        <w:p w:rsidR="0000300C" w:rsidRDefault="002F1E01" w:rsidP="002F1E01">
          <w:pPr>
            <w:pStyle w:val="8167548B8F5B45CD87D38D35288A5E5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C32B2E8C1684976A483235F2DDCF5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53E83A-12BA-42BB-9283-76E39E348748}"/>
      </w:docPartPr>
      <w:docPartBody>
        <w:p w:rsidR="0000300C" w:rsidRDefault="002F1E01" w:rsidP="002F1E01">
          <w:pPr>
            <w:pStyle w:val="0C32B2E8C1684976A483235F2DDCF55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6537213035B4AFB854398771D5BC4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61406A-D6E8-4445-B1EB-4CF0E1F7DBDC}"/>
      </w:docPartPr>
      <w:docPartBody>
        <w:p w:rsidR="0000300C" w:rsidRDefault="002F1E01" w:rsidP="002F1E01">
          <w:pPr>
            <w:pStyle w:val="76537213035B4AFB854398771D5BC4B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EBAA8E9FD714DD98A34012EAF8249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19D7AC5-8090-4AFE-B761-FFA254FEB620}"/>
      </w:docPartPr>
      <w:docPartBody>
        <w:p w:rsidR="0000300C" w:rsidRDefault="002F1E01" w:rsidP="002F1E01">
          <w:pPr>
            <w:pStyle w:val="EEBAA8E9FD714DD98A34012EAF82498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E96B96B32B4435B8E0B409663611FC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C4A105-E6CA-43F4-B099-BC00404D1F1F}"/>
      </w:docPartPr>
      <w:docPartBody>
        <w:p w:rsidR="0000300C" w:rsidRDefault="002F1E01" w:rsidP="002F1E01">
          <w:pPr>
            <w:pStyle w:val="4E96B96B32B4435B8E0B409663611FC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D1E929C4DF4D10A7A5465A053564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437003-4F7E-4B65-8EDE-927BEAD8D9D0}"/>
      </w:docPartPr>
      <w:docPartBody>
        <w:p w:rsidR="0000300C" w:rsidRDefault="002F1E01" w:rsidP="002F1E01">
          <w:pPr>
            <w:pStyle w:val="E8D1E929C4DF4D10A7A5465A053564D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EA3249F17EB4586B0CD155867907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D5C29F-195A-4613-A54E-8472F1408EBB}"/>
      </w:docPartPr>
      <w:docPartBody>
        <w:p w:rsidR="0000300C" w:rsidRDefault="002F1E01" w:rsidP="002F1E01">
          <w:pPr>
            <w:pStyle w:val="3EA3249F17EB4586B0CD15586790748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3288347799CA49CE9810D47EF2E6D0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867965B-E610-4008-AE8E-AF55A30AD783}"/>
      </w:docPartPr>
      <w:docPartBody>
        <w:p w:rsidR="0000300C" w:rsidRDefault="002F1E01" w:rsidP="002F1E01">
          <w:pPr>
            <w:pStyle w:val="3288347799CA49CE9810D47EF2E6D0A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1E80D92EE4F99932CD64FB60BB2E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B2E337-7B55-4443-8264-E327EA001466}"/>
      </w:docPartPr>
      <w:docPartBody>
        <w:p w:rsidR="0000300C" w:rsidRDefault="002F1E01" w:rsidP="002F1E01">
          <w:pPr>
            <w:pStyle w:val="7A71E80D92EE4F99932CD64FB60BB2E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DD19AC759C140ADB5625921300424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1CAF7C-02C0-4072-BC6C-315A18B5973A}"/>
      </w:docPartPr>
      <w:docPartBody>
        <w:p w:rsidR="0000300C" w:rsidRDefault="002F1E01" w:rsidP="002F1E01">
          <w:pPr>
            <w:pStyle w:val="2DD19AC759C140ADB5625921300424F7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971806B7C95445E979964A314234E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AEC79E-CD40-460F-AF88-83771B1FB453}"/>
      </w:docPartPr>
      <w:docPartBody>
        <w:p w:rsidR="0000300C" w:rsidRDefault="002F1E01" w:rsidP="002F1E01">
          <w:pPr>
            <w:pStyle w:val="7971806B7C95445E979964A314234E0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DFCBADD0B443BE8592ECDFDE76C93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FC8C86-6B93-48B6-8AD1-47626BF616B1}"/>
      </w:docPartPr>
      <w:docPartBody>
        <w:p w:rsidR="0000300C" w:rsidRDefault="002F1E01" w:rsidP="002F1E01">
          <w:pPr>
            <w:pStyle w:val="60DFCBADD0B443BE8592ECDFDE76C93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B7C76B1A341497998A42C10AA8F13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B6E7D3-7B5A-4803-8F9E-D81BCAB27514}"/>
      </w:docPartPr>
      <w:docPartBody>
        <w:p w:rsidR="0000300C" w:rsidRDefault="002F1E01" w:rsidP="002F1E01">
          <w:pPr>
            <w:pStyle w:val="CB7C76B1A341497998A42C10AA8F13A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7EF24EAAF22407AA2F508C2242B05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14AAF6-7200-43EF-B24F-FEFCF6E50E7C}"/>
      </w:docPartPr>
      <w:docPartBody>
        <w:p w:rsidR="0000300C" w:rsidRDefault="002F1E01" w:rsidP="002F1E01">
          <w:pPr>
            <w:pStyle w:val="67EF24EAAF22407AA2F508C2242B050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14B8B5985444D8B4E2052B509C21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FA4FD3-E6A4-40ED-B8EA-536C919CF5E4}"/>
      </w:docPartPr>
      <w:docPartBody>
        <w:p w:rsidR="0000300C" w:rsidRDefault="002F1E01" w:rsidP="002F1E01">
          <w:pPr>
            <w:pStyle w:val="8C14B8B5985444D8B4E2052B509C212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E377ED5F05F4DFA8B7ECD66831BBD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59DD07-19C2-48A6-800B-A48668183BEB}"/>
      </w:docPartPr>
      <w:docPartBody>
        <w:p w:rsidR="0000300C" w:rsidRDefault="002F1E01" w:rsidP="002F1E01">
          <w:pPr>
            <w:pStyle w:val="EE377ED5F05F4DFA8B7ECD66831BBD1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42DFC42398549C4A1DEA4F3B8B744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406E10-5FEC-431C-9249-45F310079516}"/>
      </w:docPartPr>
      <w:docPartBody>
        <w:p w:rsidR="0000300C" w:rsidRDefault="002F1E01" w:rsidP="002F1E01">
          <w:pPr>
            <w:pStyle w:val="842DFC42398549C4A1DEA4F3B8B7447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0515D976C4B45118DFCFA8C91090C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1C779A-EE3E-4360-AB99-AAC324E8A967}"/>
      </w:docPartPr>
      <w:docPartBody>
        <w:p w:rsidR="0000300C" w:rsidRDefault="002F1E01" w:rsidP="002F1E01">
          <w:pPr>
            <w:pStyle w:val="B0515D976C4B45118DFCFA8C91090C3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F85B5C86F5746269CEFE77B7F8C09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CD514B-6EAC-4DE2-A3ED-F7BCD8F0BCBB}"/>
      </w:docPartPr>
      <w:docPartBody>
        <w:p w:rsidR="0000300C" w:rsidRDefault="002F1E01" w:rsidP="002F1E01">
          <w:pPr>
            <w:pStyle w:val="0F85B5C86F5746269CEFE77B7F8C09B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0C287745A3D4B64AE7AA19ED00527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00FF8D-08A8-4FE5-8CC7-612D9A0AB955}"/>
      </w:docPartPr>
      <w:docPartBody>
        <w:p w:rsidR="0000300C" w:rsidRDefault="002F1E01" w:rsidP="002F1E01">
          <w:pPr>
            <w:pStyle w:val="D0C287745A3D4B64AE7AA19ED00527D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AB3F29E686B40758269C9BA977721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56130D-393A-4974-B54D-3B04C84174F9}"/>
      </w:docPartPr>
      <w:docPartBody>
        <w:p w:rsidR="0000300C" w:rsidRDefault="002F1E01" w:rsidP="002F1E01">
          <w:pPr>
            <w:pStyle w:val="8AB3F29E686B40758269C9BA977721A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C6F91B88F7C4513B824424BB38A9A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CA53F7D-9424-4EBF-9758-70C6C6D035AC}"/>
      </w:docPartPr>
      <w:docPartBody>
        <w:p w:rsidR="0000300C" w:rsidRDefault="002F1E01" w:rsidP="002F1E01">
          <w:pPr>
            <w:pStyle w:val="6C6F91B88F7C4513B824424BB38A9A7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D1B7828CDB471A9424BDE518BB9E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84B40F-55E2-45E5-8E2B-27326DCB03C4}"/>
      </w:docPartPr>
      <w:docPartBody>
        <w:p w:rsidR="0000300C" w:rsidRDefault="002F1E01" w:rsidP="002F1E01">
          <w:pPr>
            <w:pStyle w:val="E9D1B7828CDB471A9424BDE518BB9E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5E7A269ED514A8D9C34B3D2BE29FB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36E9F7-1B91-499C-8863-8D6B459AAAD8}"/>
      </w:docPartPr>
      <w:docPartBody>
        <w:p w:rsidR="0000300C" w:rsidRDefault="002F1E01" w:rsidP="002F1E01">
          <w:pPr>
            <w:pStyle w:val="25E7A269ED514A8D9C34B3D2BE29FB0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C596F6452434EE8B559CDC9B4A74B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D07493-9567-4072-A8F0-D63A80F1F982}"/>
      </w:docPartPr>
      <w:docPartBody>
        <w:p w:rsidR="0000300C" w:rsidRDefault="002F1E01" w:rsidP="002F1E01">
          <w:pPr>
            <w:pStyle w:val="3C596F6452434EE8B559CDC9B4A74B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D17B47173A045EE8E7D78D3F41BFF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B403A4D-FB54-49A0-85F7-58F241799CDF}"/>
      </w:docPartPr>
      <w:docPartBody>
        <w:p w:rsidR="0000300C" w:rsidRDefault="002F1E01" w:rsidP="002F1E01">
          <w:pPr>
            <w:pStyle w:val="ED17B47173A045EE8E7D78D3F41BFF8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41C5D6854604D0797D0C41245F8693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892BED7-D9F0-48B8-99BA-A9A1B8225F25}"/>
      </w:docPartPr>
      <w:docPartBody>
        <w:p w:rsidR="0000300C" w:rsidRDefault="002F1E01" w:rsidP="002F1E01">
          <w:pPr>
            <w:pStyle w:val="941C5D6854604D0797D0C41245F8693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E4A1239E4D4763AB29D2E077253F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A694D4-2913-4539-9328-BCDEF2B1D3A5}"/>
      </w:docPartPr>
      <w:docPartBody>
        <w:p w:rsidR="0000300C" w:rsidRDefault="002F1E01" w:rsidP="002F1E01">
          <w:pPr>
            <w:pStyle w:val="0AE4A1239E4D4763AB29D2E077253FC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3F5639CD37F4FDCB7FAAD34F62435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D255C9-B9EF-416A-8E17-0782950CBCCA}"/>
      </w:docPartPr>
      <w:docPartBody>
        <w:p w:rsidR="0000300C" w:rsidRDefault="002F1E01" w:rsidP="002F1E01">
          <w:pPr>
            <w:pStyle w:val="F3F5639CD37F4FDCB7FAAD34F624351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889CA74448F436387D20C08C30254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891F90-933F-402D-AA75-3F7CDBE16BE0}"/>
      </w:docPartPr>
      <w:docPartBody>
        <w:p w:rsidR="0000300C" w:rsidRDefault="002F1E01" w:rsidP="002F1E01">
          <w:pPr>
            <w:pStyle w:val="1889CA74448F436387D20C08C302544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9A67C123D6F48098B81E332A06109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EF78EB-48FE-495B-8BBF-32BD6D31FA3F}"/>
      </w:docPartPr>
      <w:docPartBody>
        <w:p w:rsidR="0000300C" w:rsidRDefault="002F1E01" w:rsidP="002F1E01">
          <w:pPr>
            <w:pStyle w:val="D9A67C123D6F48098B81E332A06109FF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E8E3504180B4A27BCCFF822682432B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80D474-B35F-495D-9FDA-AB5F407658AA}"/>
      </w:docPartPr>
      <w:docPartBody>
        <w:p w:rsidR="0000300C" w:rsidRDefault="002F1E01" w:rsidP="002F1E01">
          <w:pPr>
            <w:pStyle w:val="8E8E3504180B4A27BCCFF822682432B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F6AC265D22547AF819A4AD645C3C9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40088E-3B0F-499D-8396-842C1CD74BB7}"/>
      </w:docPartPr>
      <w:docPartBody>
        <w:p w:rsidR="0000300C" w:rsidRDefault="002F1E01" w:rsidP="002F1E01">
          <w:pPr>
            <w:pStyle w:val="BF6AC265D22547AF819A4AD645C3C97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B18BF9E962A46A482203E214C12CF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B11A75-BCFE-45B1-9B1B-EAAC63A14776}"/>
      </w:docPartPr>
      <w:docPartBody>
        <w:p w:rsidR="0000300C" w:rsidRDefault="002F1E01" w:rsidP="002F1E01">
          <w:pPr>
            <w:pStyle w:val="0B18BF9E962A46A482203E214C12CFA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F9BE8727C5A4463BCF74F68D61DEF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B5D019-B7C1-4232-B092-D1942780C6A3}"/>
      </w:docPartPr>
      <w:docPartBody>
        <w:p w:rsidR="0000300C" w:rsidRDefault="002F1E01" w:rsidP="002F1E01">
          <w:pPr>
            <w:pStyle w:val="FF9BE8727C5A4463BCF74F68D61DEF3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5C7B6234D6343C88A2A4879FD0580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4058C7-4004-4AE7-8A05-F0F98D018F5E}"/>
      </w:docPartPr>
      <w:docPartBody>
        <w:p w:rsidR="0000300C" w:rsidRDefault="002F1E01" w:rsidP="002F1E01">
          <w:pPr>
            <w:pStyle w:val="05C7B6234D6343C88A2A4879FD0580F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7822C1834CA413E9BB117B62D66F3B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665517-767D-47C5-8B91-79045635C510}"/>
      </w:docPartPr>
      <w:docPartBody>
        <w:p w:rsidR="0000300C" w:rsidRDefault="002F1E01" w:rsidP="002F1E01">
          <w:pPr>
            <w:pStyle w:val="07822C1834CA413E9BB117B62D66F3B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17D292C61F944F98D81D841F02B26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881E79-96BD-4357-A4B6-D91DED4BE8E8}"/>
      </w:docPartPr>
      <w:docPartBody>
        <w:p w:rsidR="0000300C" w:rsidRDefault="002F1E01" w:rsidP="002F1E01">
          <w:pPr>
            <w:pStyle w:val="217D292C61F944F98D81D841F02B262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9E2E4C08D447E2B93155C12349DD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B600EC-F49C-48BA-BF72-00B7B45DCEEF}"/>
      </w:docPartPr>
      <w:docPartBody>
        <w:p w:rsidR="0000300C" w:rsidRDefault="002F1E01" w:rsidP="002F1E01">
          <w:pPr>
            <w:pStyle w:val="239E2E4C08D447E2B93155C12349DDF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7109422AD844E50829D57426BD3F7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46A184-DC3F-4630-ADB0-D0B57CFF2BA0}"/>
      </w:docPartPr>
      <w:docPartBody>
        <w:p w:rsidR="0000300C" w:rsidRDefault="002F1E01" w:rsidP="002F1E01">
          <w:pPr>
            <w:pStyle w:val="27109422AD844E50829D57426BD3F75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E66C0ED8C504B37B4677DD43C01CC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E17711-5762-4A16-AC09-8D9B87E264C3}"/>
      </w:docPartPr>
      <w:docPartBody>
        <w:p w:rsidR="0000300C" w:rsidRDefault="002F1E01" w:rsidP="002F1E01">
          <w:pPr>
            <w:pStyle w:val="9E66C0ED8C504B37B4677DD43C01CCA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DA4AC5E760744AB8FC21EF27EB3E3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F17252-7E30-4832-9739-83C53BA8A9B9}"/>
      </w:docPartPr>
      <w:docPartBody>
        <w:p w:rsidR="0000300C" w:rsidRDefault="002F1E01" w:rsidP="002F1E01">
          <w:pPr>
            <w:pStyle w:val="4DA4AC5E760744AB8FC21EF27EB3E31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43EBA20666D465495F59DEF835929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197DEB-2504-4A3A-BBBD-7F89F381145C}"/>
      </w:docPartPr>
      <w:docPartBody>
        <w:p w:rsidR="0000300C" w:rsidRDefault="002F1E01" w:rsidP="002F1E01">
          <w:pPr>
            <w:pStyle w:val="F43EBA20666D465495F59DEF835929A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481CC8D742874BD9A1931F628DFA54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D8A804-EE4E-428B-9403-C19453BBE83A}"/>
      </w:docPartPr>
      <w:docPartBody>
        <w:p w:rsidR="0000300C" w:rsidRDefault="002F1E01" w:rsidP="002F1E01">
          <w:pPr>
            <w:pStyle w:val="481CC8D742874BD9A1931F628DFA54A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7440F64C44E4A6499F6C89B612FFD9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0A87CF-116C-447A-B97B-35E281574901}"/>
      </w:docPartPr>
      <w:docPartBody>
        <w:p w:rsidR="0000300C" w:rsidRDefault="002F1E01" w:rsidP="002F1E01">
          <w:pPr>
            <w:pStyle w:val="07440F64C44E4A6499F6C89B612FFD9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CCBDC856C0046CB8042B7077E7C30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C5562B-C407-428D-AB03-817E14679B06}"/>
      </w:docPartPr>
      <w:docPartBody>
        <w:p w:rsidR="0000300C" w:rsidRDefault="002F1E01" w:rsidP="002F1E01">
          <w:pPr>
            <w:pStyle w:val="2CCBDC856C0046CB8042B7077E7C30F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B16B6F2278B4FCA859086C2366054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AD43EF7-246E-41B3-973C-2F5F0F4DAA4E}"/>
      </w:docPartPr>
      <w:docPartBody>
        <w:p w:rsidR="0000300C" w:rsidRDefault="002F1E01" w:rsidP="002F1E01">
          <w:pPr>
            <w:pStyle w:val="1B16B6F2278B4FCA859086C23660542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CA73DD3B7B84ED98E22E2E1A5A6E5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DF9E78-4C0B-4466-BB8F-7FCE092EDEBA}"/>
      </w:docPartPr>
      <w:docPartBody>
        <w:p w:rsidR="0000300C" w:rsidRDefault="002F1E01" w:rsidP="002F1E01">
          <w:pPr>
            <w:pStyle w:val="BCA73DD3B7B84ED98E22E2E1A5A6E53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F7BB86E80914D13B79695A25AFB4B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FB8288-B613-4BFB-B0F6-49AD8D6FF4A7}"/>
      </w:docPartPr>
      <w:docPartBody>
        <w:p w:rsidR="0000300C" w:rsidRDefault="002F1E01" w:rsidP="002F1E01">
          <w:pPr>
            <w:pStyle w:val="8F7BB86E80914D13B79695A25AFB4B1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36D822923754A3A9E9CB6CE38AC5B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75AE03-EA40-4506-BFB7-A5F77BAA8145}"/>
      </w:docPartPr>
      <w:docPartBody>
        <w:p w:rsidR="0000300C" w:rsidRDefault="002F1E01" w:rsidP="002F1E01">
          <w:pPr>
            <w:pStyle w:val="D36D822923754A3A9E9CB6CE38AC5B6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4DCB954CC0F48B491B32A6F23D3935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0320E2-CAA9-42F9-9F54-32490BBF7B21}"/>
      </w:docPartPr>
      <w:docPartBody>
        <w:p w:rsidR="0000300C" w:rsidRDefault="002F1E01" w:rsidP="002F1E01">
          <w:pPr>
            <w:pStyle w:val="34DCB954CC0F48B491B32A6F23D3935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2442A413AA44D2CB5C7B4A7F2EB1E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FB14A3-4CF3-416E-9D99-702677018AB6}"/>
      </w:docPartPr>
      <w:docPartBody>
        <w:p w:rsidR="0000300C" w:rsidRDefault="002F1E01" w:rsidP="002F1E01">
          <w:pPr>
            <w:pStyle w:val="E2442A413AA44D2CB5C7B4A7F2EB1ED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40268EC6DD34A7489236E8E60AD47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AD707D-4BFB-43BC-A832-8947D2F8193C}"/>
      </w:docPartPr>
      <w:docPartBody>
        <w:p w:rsidR="0000300C" w:rsidRDefault="002F1E01" w:rsidP="002F1E01">
          <w:pPr>
            <w:pStyle w:val="340268EC6DD34A7489236E8E60AD47B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9E044E6B504D07A57E999F6067C2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9EF242-6346-4E41-A07A-D0619BACDA78}"/>
      </w:docPartPr>
      <w:docPartBody>
        <w:p w:rsidR="0000300C" w:rsidRDefault="002F1E01" w:rsidP="002F1E01">
          <w:pPr>
            <w:pStyle w:val="839E044E6B504D07A57E999F6067C20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CB589F2317047E09342D61707B455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6BFB14E-2153-4942-A0FC-99416C9827B3}"/>
      </w:docPartPr>
      <w:docPartBody>
        <w:p w:rsidR="0000300C" w:rsidRDefault="002F1E01" w:rsidP="002F1E01">
          <w:pPr>
            <w:pStyle w:val="7CB589F2317047E09342D61707B455A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DBC889AF5FC4C8FBEB3A1C2FBE193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412287-BDF9-45EE-8A86-FB10F4036250}"/>
      </w:docPartPr>
      <w:docPartBody>
        <w:p w:rsidR="0000300C" w:rsidRDefault="002F1E01" w:rsidP="002F1E01">
          <w:pPr>
            <w:pStyle w:val="5DBC889AF5FC4C8FBEB3A1C2FBE193F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CF6D969CFAB47B1AF4E33462B7EF8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E783CE-8F24-4BA5-B9C6-55AD9C7E5EF6}"/>
      </w:docPartPr>
      <w:docPartBody>
        <w:p w:rsidR="0000300C" w:rsidRDefault="002F1E01" w:rsidP="002F1E01">
          <w:pPr>
            <w:pStyle w:val="CCF6D969CFAB47B1AF4E33462B7EF86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7360F0228E745C8A4DA601D81ABD8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A6A727-D4C0-459D-AE0F-70447BD90FF0}"/>
      </w:docPartPr>
      <w:docPartBody>
        <w:p w:rsidR="0000300C" w:rsidRDefault="002F1E01" w:rsidP="002F1E01">
          <w:pPr>
            <w:pStyle w:val="27360F0228E745C8A4DA601D81ABD8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88E97E2FB91439A915293DF2A70FD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7D5FD4-9C7B-429B-8583-C88569894515}"/>
      </w:docPartPr>
      <w:docPartBody>
        <w:p w:rsidR="0000300C" w:rsidRDefault="002F1E01" w:rsidP="002F1E01">
          <w:pPr>
            <w:pStyle w:val="688E97E2FB91439A915293DF2A70FD2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1DCCC636A0432A863DA9456E92EA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8E69D1-59A2-4C82-B666-4F9DAC36ACDB}"/>
      </w:docPartPr>
      <w:docPartBody>
        <w:p w:rsidR="0000300C" w:rsidRDefault="002F1E01" w:rsidP="002F1E01">
          <w:pPr>
            <w:pStyle w:val="231DCCC636A0432A863DA9456E92EA1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8F796074984489B8C55E66C7526F4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2B9011-5350-4088-8AE0-58C9AA8C7D4E}"/>
      </w:docPartPr>
      <w:docPartBody>
        <w:p w:rsidR="0000300C" w:rsidRDefault="002F1E01" w:rsidP="002F1E01">
          <w:pPr>
            <w:pStyle w:val="38F796074984489B8C55E66C7526F4B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975B23FF0E040B3BE094756E5BBBF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6CEA72-90B8-40F2-A681-89CDA9BBA6DB}"/>
      </w:docPartPr>
      <w:docPartBody>
        <w:p w:rsidR="0000300C" w:rsidRDefault="002F1E01" w:rsidP="002F1E01">
          <w:pPr>
            <w:pStyle w:val="0975B23FF0E040B3BE094756E5BBBF9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B0C72FC7C4341A5BF297E9A18E33D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3A6571-0E4D-4E57-AA6B-C53BA35EC028}"/>
      </w:docPartPr>
      <w:docPartBody>
        <w:p w:rsidR="0000300C" w:rsidRDefault="002F1E01" w:rsidP="002F1E01">
          <w:pPr>
            <w:pStyle w:val="6B0C72FC7C4341A5BF297E9A18E33D7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49CEDC1146C46D28B5EBBADBA3A508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539221-AD88-4CFE-BF17-0EDD06AEE81B}"/>
      </w:docPartPr>
      <w:docPartBody>
        <w:p w:rsidR="0000300C" w:rsidRDefault="002F1E01" w:rsidP="002F1E01">
          <w:pPr>
            <w:pStyle w:val="C49CEDC1146C46D28B5EBBADBA3A508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D0480E00C794FD787A123825350D4C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4CBC2B-819B-4205-A011-F8FE2D0243FD}"/>
      </w:docPartPr>
      <w:docPartBody>
        <w:p w:rsidR="0000300C" w:rsidRDefault="002F1E01" w:rsidP="002F1E01">
          <w:pPr>
            <w:pStyle w:val="BD0480E00C794FD787A123825350D4C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3E821623F1D4487813DE0BB746297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31C432-85E0-4C09-BFD2-A80D1CE982CE}"/>
      </w:docPartPr>
      <w:docPartBody>
        <w:p w:rsidR="0000300C" w:rsidRDefault="002F1E01" w:rsidP="002F1E01">
          <w:pPr>
            <w:pStyle w:val="93E821623F1D4487813DE0BB7462977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35A26CD743C441CABDDCF5F15103C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10C4BE7-FA49-4329-8EF2-05388FD53083}"/>
      </w:docPartPr>
      <w:docPartBody>
        <w:p w:rsidR="0000300C" w:rsidRDefault="002F1E01" w:rsidP="002F1E01">
          <w:pPr>
            <w:pStyle w:val="035A26CD743C441CABDDCF5F15103C7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9A7B896D885419DB51E55AF32E8A0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BE9CEC-1FD0-46C5-B49F-28AA7D928553}"/>
      </w:docPartPr>
      <w:docPartBody>
        <w:p w:rsidR="0000300C" w:rsidRDefault="002F1E01" w:rsidP="002F1E01">
          <w:pPr>
            <w:pStyle w:val="99A7B896D885419DB51E55AF32E8A01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F7C7EDE89214386A0851E6385A597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EF37C9-A486-45DC-82A1-21B7C9CE7424}"/>
      </w:docPartPr>
      <w:docPartBody>
        <w:p w:rsidR="0000300C" w:rsidRDefault="002F1E01" w:rsidP="002F1E01">
          <w:pPr>
            <w:pStyle w:val="6F7C7EDE89214386A0851E6385A5971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0F49D5FE28F40439B15373E65D049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603AD0-4FA7-4C94-9FCB-148673CEF2B2}"/>
      </w:docPartPr>
      <w:docPartBody>
        <w:p w:rsidR="0000300C" w:rsidRDefault="002F1E01" w:rsidP="002F1E01">
          <w:pPr>
            <w:pStyle w:val="10F49D5FE28F40439B15373E65D049F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C7A9539C6574B4A8562B6FB8C6922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A2BB85-B520-40DD-9F89-0B86977C7BA9}"/>
      </w:docPartPr>
      <w:docPartBody>
        <w:p w:rsidR="0000300C" w:rsidRDefault="002F1E01" w:rsidP="002F1E01">
          <w:pPr>
            <w:pStyle w:val="5C7A9539C6574B4A8562B6FB8C69221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D2B99E23DC84FF6BA5222CFD51ED5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E9A12E-5641-405F-9DE5-3BEFED716B44}"/>
      </w:docPartPr>
      <w:docPartBody>
        <w:p w:rsidR="0000300C" w:rsidRDefault="002F1E01" w:rsidP="002F1E01">
          <w:pPr>
            <w:pStyle w:val="3D2B99E23DC84FF6BA5222CFD51ED5F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2D07D4B68CE42C8BC5765F90E7FA5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10EA4E-7D61-43D3-BC64-F2789895311C}"/>
      </w:docPartPr>
      <w:docPartBody>
        <w:p w:rsidR="0000300C" w:rsidRDefault="002F1E01" w:rsidP="002F1E01">
          <w:pPr>
            <w:pStyle w:val="02D07D4B68CE42C8BC5765F90E7FA5B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E76C61E9F46485090B45D5CC6DF83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1D1BA3-58D6-4BFB-87C8-291E4F317583}"/>
      </w:docPartPr>
      <w:docPartBody>
        <w:p w:rsidR="0000300C" w:rsidRDefault="002F1E01" w:rsidP="002F1E01">
          <w:pPr>
            <w:pStyle w:val="2E76C61E9F46485090B45D5CC6DF83F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B3077AD70248AC8D3E1A4EF02633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8441E0-BFEA-4A01-AC88-A2213D31AE57}"/>
      </w:docPartPr>
      <w:docPartBody>
        <w:p w:rsidR="0000300C" w:rsidRDefault="002F1E01" w:rsidP="002F1E01">
          <w:pPr>
            <w:pStyle w:val="97B3077AD70248AC8D3E1A4EF026333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7D98C14154641E39CB9B4C14F395F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E434765-4EFD-43DF-892F-F0F3B00F38E6}"/>
      </w:docPartPr>
      <w:docPartBody>
        <w:p w:rsidR="0000300C" w:rsidRDefault="002F1E01" w:rsidP="002F1E01">
          <w:pPr>
            <w:pStyle w:val="27D98C14154641E39CB9B4C14F395FE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A9ABFD757554E2F9CEACAE6DEEA76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130592-BD06-46CA-9C4E-CD980ABB25FF}"/>
      </w:docPartPr>
      <w:docPartBody>
        <w:p w:rsidR="0000300C" w:rsidRDefault="002F1E01" w:rsidP="002F1E01">
          <w:pPr>
            <w:pStyle w:val="BA9ABFD757554E2F9CEACAE6DEEA765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E9AFA303366453EACB26EB7CB10F2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A399A8-822D-4935-BF2E-C333F6F37D51}"/>
      </w:docPartPr>
      <w:docPartBody>
        <w:p w:rsidR="0000300C" w:rsidRDefault="002F1E01" w:rsidP="002F1E01">
          <w:pPr>
            <w:pStyle w:val="8E9AFA303366453EACB26EB7CB10F29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717629DB0344CA0B0D7AE2B11FBF6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05604B-1A2F-428A-A1B1-A14B0D98EB83}"/>
      </w:docPartPr>
      <w:docPartBody>
        <w:p w:rsidR="0000300C" w:rsidRDefault="002F1E01" w:rsidP="002F1E01">
          <w:pPr>
            <w:pStyle w:val="4717629DB0344CA0B0D7AE2B11FBF63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811317B18744161864E60AEC0DEA95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B24B3A-6886-45C9-88D1-7BE56FA6CE29}"/>
      </w:docPartPr>
      <w:docPartBody>
        <w:p w:rsidR="0000300C" w:rsidRDefault="002F1E01" w:rsidP="002F1E01">
          <w:pPr>
            <w:pStyle w:val="7811317B18744161864E60AEC0DEA95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04B3BAB487B438B87E93A3A3DD516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7E17B5-DF5B-4465-BD39-1F76642D9CB5}"/>
      </w:docPartPr>
      <w:docPartBody>
        <w:p w:rsidR="0000300C" w:rsidRDefault="002F1E01" w:rsidP="002F1E01">
          <w:pPr>
            <w:pStyle w:val="F04B3BAB487B438B87E93A3A3DD5160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45632CA7EC647FBA8F84E522CA496C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6B0977-CC50-4393-9068-32FE21BCCD25}"/>
      </w:docPartPr>
      <w:docPartBody>
        <w:p w:rsidR="0000300C" w:rsidRDefault="002F1E01" w:rsidP="002F1E01">
          <w:pPr>
            <w:pStyle w:val="745632CA7EC647FBA8F84E522CA496C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0212CB8EDF4811A118E3E62C0B8C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98777E-5B96-43DB-B99C-BA37CDFF30E3}"/>
      </w:docPartPr>
      <w:docPartBody>
        <w:p w:rsidR="0000300C" w:rsidRDefault="002F1E01" w:rsidP="002F1E01">
          <w:pPr>
            <w:pStyle w:val="E80212CB8EDF4811A118E3E62C0B8CA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3F3341DA384FF6BA368777D495F0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80C78F0-D583-4A56-A14C-7C65C29A9319}"/>
      </w:docPartPr>
      <w:docPartBody>
        <w:p w:rsidR="0000300C" w:rsidRDefault="002F1E01" w:rsidP="002F1E01">
          <w:pPr>
            <w:pStyle w:val="A63F3341DA384FF6BA368777D495F0F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E1BB2358949434FBEC677E5658F4C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E18A5B-3393-4297-A688-057262597449}"/>
      </w:docPartPr>
      <w:docPartBody>
        <w:p w:rsidR="0000300C" w:rsidRDefault="002F1E01" w:rsidP="002F1E01">
          <w:pPr>
            <w:pStyle w:val="DE1BB2358949434FBEC677E5658F4C3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35AAFF57EC04AF6852F9870C5F271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4C3CF7-369D-4725-991A-9CE79C931BAC}"/>
      </w:docPartPr>
      <w:docPartBody>
        <w:p w:rsidR="0000300C" w:rsidRDefault="002F1E01" w:rsidP="002F1E01">
          <w:pPr>
            <w:pStyle w:val="835AAFF57EC04AF6852F9870C5F2715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0DB108412DB4EEEA0E3D1721AA56A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BFC87F-F93E-48E6-9FDE-7C37E9B44706}"/>
      </w:docPartPr>
      <w:docPartBody>
        <w:p w:rsidR="0000300C" w:rsidRDefault="002F1E01" w:rsidP="002F1E01">
          <w:pPr>
            <w:pStyle w:val="90DB108412DB4EEEA0E3D1721AA56A7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347F0E206DB4A0D95EDEC66014EBD5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D2AFBF-BCFB-46DA-AD1F-4034B5224ED4}"/>
      </w:docPartPr>
      <w:docPartBody>
        <w:p w:rsidR="0000300C" w:rsidRDefault="002F1E01" w:rsidP="002F1E01">
          <w:pPr>
            <w:pStyle w:val="0347F0E206DB4A0D95EDEC66014EBD5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D0FAB8049A4467DB64222DAFD116B8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AA39CE-87D2-4D6E-86B1-32BCFA1B4A4C}"/>
      </w:docPartPr>
      <w:docPartBody>
        <w:p w:rsidR="0000300C" w:rsidRDefault="002F1E01" w:rsidP="002F1E01">
          <w:pPr>
            <w:pStyle w:val="9D0FAB8049A4467DB64222DAFD116B8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181A0A66F6F4C3D9DF7C67A1BB2F2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C00978-7D0A-4352-9DB2-EDC14F03E15C}"/>
      </w:docPartPr>
      <w:docPartBody>
        <w:p w:rsidR="0000300C" w:rsidRDefault="002F1E01" w:rsidP="002F1E01">
          <w:pPr>
            <w:pStyle w:val="A181A0A66F6F4C3D9DF7C67A1BB2F27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C7E0D6AC95747EAB9CCD5526923B2F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236433-B902-48EA-8868-2CCBFD79D0A2}"/>
      </w:docPartPr>
      <w:docPartBody>
        <w:p w:rsidR="0000300C" w:rsidRDefault="002F1E01" w:rsidP="002F1E01">
          <w:pPr>
            <w:pStyle w:val="AC7E0D6AC95747EAB9CCD5526923B2F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F4B25D162024DA6AF05453EA684E8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0F4E5E-05A3-4C67-A4C2-A7BE2EFA5356}"/>
      </w:docPartPr>
      <w:docPartBody>
        <w:p w:rsidR="0000300C" w:rsidRDefault="002F1E01" w:rsidP="002F1E01">
          <w:pPr>
            <w:pStyle w:val="9F4B25D162024DA6AF05453EA684E88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08DD68F1774C3E87589975AF484E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8F75DB-37CB-4F75-9223-033E08C7BA29}"/>
      </w:docPartPr>
      <w:docPartBody>
        <w:p w:rsidR="0000300C" w:rsidRDefault="002F1E01" w:rsidP="002F1E01">
          <w:pPr>
            <w:pStyle w:val="A508DD68F1774C3E87589975AF484E5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D986B4A807947CFBF9093FE660CA7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44E5716-A633-4069-B310-13277797FFAE}"/>
      </w:docPartPr>
      <w:docPartBody>
        <w:p w:rsidR="0000300C" w:rsidRDefault="002F1E01" w:rsidP="002F1E01">
          <w:pPr>
            <w:pStyle w:val="DD986B4A807947CFBF9093FE660CA72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97C872C22B64FE1B0787CDC7E4AF7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C9256A-EAA0-40FA-BDEE-919202902F1B}"/>
      </w:docPartPr>
      <w:docPartBody>
        <w:p w:rsidR="0000300C" w:rsidRDefault="002F1E01" w:rsidP="002F1E01">
          <w:pPr>
            <w:pStyle w:val="297C872C22B64FE1B0787CDC7E4AF77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9F5145F4D554E70801BB18FC47AE8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B0D25D1-E571-4970-A294-17DD35FA1414}"/>
      </w:docPartPr>
      <w:docPartBody>
        <w:p w:rsidR="0000300C" w:rsidRDefault="002F1E01" w:rsidP="002F1E01">
          <w:pPr>
            <w:pStyle w:val="A9F5145F4D554E70801BB18FC47AE8D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D1E0DF7EB7C49AB98BA802DCBB6FC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FDC405-FBCF-437E-A83A-69F96EADF5B3}"/>
      </w:docPartPr>
      <w:docPartBody>
        <w:p w:rsidR="0000300C" w:rsidRDefault="002F1E01" w:rsidP="002F1E01">
          <w:pPr>
            <w:pStyle w:val="CD1E0DF7EB7C49AB98BA802DCBB6FCF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A5EB646667440CCAAD09C58BE075A8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634DCF-38F9-486B-B5D4-ABEA5814460B}"/>
      </w:docPartPr>
      <w:docPartBody>
        <w:p w:rsidR="0000300C" w:rsidRDefault="002F1E01" w:rsidP="002F1E01">
          <w:pPr>
            <w:pStyle w:val="3A5EB646667440CCAAD09C58BE075A8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30999D8A81741DFA70EB1A54721FE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7CF589-14BA-435C-B065-69DDC9996B6D}"/>
      </w:docPartPr>
      <w:docPartBody>
        <w:p w:rsidR="0000300C" w:rsidRDefault="002F1E01" w:rsidP="002F1E01">
          <w:pPr>
            <w:pStyle w:val="C30999D8A81741DFA70EB1A54721FEA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245743E62F74D8AACEE1EF9CD8F41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16E9DF-29E6-4316-A057-2B21B572DAEB}"/>
      </w:docPartPr>
      <w:docPartBody>
        <w:p w:rsidR="0000300C" w:rsidRDefault="002F1E01" w:rsidP="002F1E01">
          <w:pPr>
            <w:pStyle w:val="5245743E62F74D8AACEE1EF9CD8F41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770B807071B49F6B3C70C0F9FBD0B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C807BA-8FF7-4D61-8748-D9AEB67A285E}"/>
      </w:docPartPr>
      <w:docPartBody>
        <w:p w:rsidR="0000300C" w:rsidRDefault="002F1E01" w:rsidP="002F1E01">
          <w:pPr>
            <w:pStyle w:val="F770B807071B49F6B3C70C0F9FBD0B6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8E213FCC4142839CA70031D990DD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D0E195-A468-4312-8BFE-28771FAE97CC}"/>
      </w:docPartPr>
      <w:docPartBody>
        <w:p w:rsidR="0000300C" w:rsidRDefault="002F1E01" w:rsidP="002F1E01">
          <w:pPr>
            <w:pStyle w:val="448E213FCC4142839CA70031D990DD0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44EF241EAAF41149E7F94FAA96B9D8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BDBE55-A391-4E9E-B44D-F2F1210CEE3B}"/>
      </w:docPartPr>
      <w:docPartBody>
        <w:p w:rsidR="0000300C" w:rsidRDefault="002F1E01" w:rsidP="002F1E01">
          <w:pPr>
            <w:pStyle w:val="B44EF241EAAF41149E7F94FAA96B9D8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DF3B3886EA94F8C9939DD830C1B54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A0E3EF-B1CE-4105-AF85-8CAEE01AAFBE}"/>
      </w:docPartPr>
      <w:docPartBody>
        <w:p w:rsidR="0000300C" w:rsidRDefault="002F1E01" w:rsidP="002F1E01">
          <w:pPr>
            <w:pStyle w:val="DDF3B3886EA94F8C9939DD830C1B549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40670C9ACFA4407ABBEF85BBE1981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B3BD99C-62F3-4E37-8E0A-E13C70DB1FF2}"/>
      </w:docPartPr>
      <w:docPartBody>
        <w:p w:rsidR="0000300C" w:rsidRDefault="002F1E01" w:rsidP="002F1E01">
          <w:pPr>
            <w:pStyle w:val="240670C9ACFA4407ABBEF85BBE19817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7D2523A3C8E43808DB82A2F402502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1A0B88-F8E0-4D9F-8C16-1523739BD0B5}"/>
      </w:docPartPr>
      <w:docPartBody>
        <w:p w:rsidR="0000300C" w:rsidRDefault="002F1E01" w:rsidP="002F1E01">
          <w:pPr>
            <w:pStyle w:val="87D2523A3C8E43808DB82A2F4025025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92C360DC87D4EE18A239F8248A6A8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C5936A-4B80-4F57-BC95-E283C8620618}"/>
      </w:docPartPr>
      <w:docPartBody>
        <w:p w:rsidR="0000300C" w:rsidRDefault="002F1E01" w:rsidP="002F1E01">
          <w:pPr>
            <w:pStyle w:val="492C360DC87D4EE18A239F8248A6A88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0F1B1951A54FBFB6098161BBA56E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829145-C4F4-432C-87F5-AB9FBD65F1D7}"/>
      </w:docPartPr>
      <w:docPartBody>
        <w:p w:rsidR="0000300C" w:rsidRDefault="002F1E01" w:rsidP="002F1E01">
          <w:pPr>
            <w:pStyle w:val="E80F1B1951A54FBFB6098161BBA56E4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EACF9A8D0B64940A39DDD6E40EBB8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A85F22-C774-44DE-86D5-B1601DB66EB7}"/>
      </w:docPartPr>
      <w:docPartBody>
        <w:p w:rsidR="0000300C" w:rsidRDefault="002F1E01" w:rsidP="002F1E01">
          <w:pPr>
            <w:pStyle w:val="7EACF9A8D0B64940A39DDD6E40EBB86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4E34308BB643178A40FDB25D4A6D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4C2D05-EAA2-496F-8AC4-8D19246EC7BB}"/>
      </w:docPartPr>
      <w:docPartBody>
        <w:p w:rsidR="0000300C" w:rsidRDefault="002F1E01" w:rsidP="002F1E01">
          <w:pPr>
            <w:pStyle w:val="B44E34308BB643178A40FDB25D4A6DE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870EFFCFAF3427E83C89E123591169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D9225D-167F-4981-83DC-DE74199E2626}"/>
      </w:docPartPr>
      <w:docPartBody>
        <w:p w:rsidR="0000300C" w:rsidRDefault="002F1E01" w:rsidP="002F1E01">
          <w:pPr>
            <w:pStyle w:val="4870EFFCFAF3427E83C89E123591169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2F3A4DB6DE044D29CBC46D3B8D9E95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3A8714-3562-44A0-BDAC-1354B957950B}"/>
      </w:docPartPr>
      <w:docPartBody>
        <w:p w:rsidR="0000300C" w:rsidRDefault="002F1E01" w:rsidP="002F1E01">
          <w:pPr>
            <w:pStyle w:val="02F3A4DB6DE044D29CBC46D3B8D9E95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47ACE7B74204C3DB40286CD5451649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510798B-681A-4396-9B70-6D4B0D39105B}"/>
      </w:docPartPr>
      <w:docPartBody>
        <w:p w:rsidR="0000300C" w:rsidRDefault="002F1E01" w:rsidP="002F1E01">
          <w:pPr>
            <w:pStyle w:val="247ACE7B74204C3DB40286CD5451649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542562B01DC49C5A3105152EC2FED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4DA7599-8C19-4221-85F6-7FE415D5A10F}"/>
      </w:docPartPr>
      <w:docPartBody>
        <w:p w:rsidR="0000300C" w:rsidRDefault="002F1E01" w:rsidP="002F1E01">
          <w:pPr>
            <w:pStyle w:val="5542562B01DC49C5A3105152EC2FED9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898BCDE2CDC41408CD5415BF767EB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44D712-127C-4341-AA7E-B8CA460E3F79}"/>
      </w:docPartPr>
      <w:docPartBody>
        <w:p w:rsidR="0000300C" w:rsidRDefault="002F1E01" w:rsidP="002F1E01">
          <w:pPr>
            <w:pStyle w:val="0898BCDE2CDC41408CD5415BF767EB0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DB6839F5F5B414E832D36617A9D70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072D5E-5B70-4601-B7DD-FCF90E0B0EF1}"/>
      </w:docPartPr>
      <w:docPartBody>
        <w:p w:rsidR="0000300C" w:rsidRDefault="002F1E01" w:rsidP="002F1E01">
          <w:pPr>
            <w:pStyle w:val="3DB6839F5F5B414E832D36617A9D708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63C618CDE614B3B96508666D1456C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59640F-3A49-4C3B-B664-153B89D789C0}"/>
      </w:docPartPr>
      <w:docPartBody>
        <w:p w:rsidR="0000300C" w:rsidRDefault="002F1E01" w:rsidP="002F1E01">
          <w:pPr>
            <w:pStyle w:val="B63C618CDE614B3B96508666D1456C9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4BB8740DA0246738BECECE4DA52162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42DB18-D531-4D8C-A092-E2AD9A6D0983}"/>
      </w:docPartPr>
      <w:docPartBody>
        <w:p w:rsidR="0000300C" w:rsidRDefault="002F1E01" w:rsidP="002F1E01">
          <w:pPr>
            <w:pStyle w:val="74BB8740DA0246738BECECE4DA52162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0C5F3F2890344E5B1F0CE16DDFC82B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B150C61-882C-46E5-8412-831C15019CDE}"/>
      </w:docPartPr>
      <w:docPartBody>
        <w:p w:rsidR="0000300C" w:rsidRDefault="002F1E01" w:rsidP="002F1E01">
          <w:pPr>
            <w:pStyle w:val="20C5F3F2890344E5B1F0CE16DDFC82B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4F6AF93EF414D0E87058D15A86A86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810FA3-449A-412E-BED6-A67ABC86DCA7}"/>
      </w:docPartPr>
      <w:docPartBody>
        <w:p w:rsidR="0000300C" w:rsidRDefault="002F1E01" w:rsidP="002F1E01">
          <w:pPr>
            <w:pStyle w:val="F4F6AF93EF414D0E87058D15A86A861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3C1E8A6894C4AA4B157E99EE3835C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9FAE4BF-009F-4670-B07A-E9057DEF6D44}"/>
      </w:docPartPr>
      <w:docPartBody>
        <w:p w:rsidR="0000300C" w:rsidRDefault="002F1E01" w:rsidP="002F1E01">
          <w:pPr>
            <w:pStyle w:val="53C1E8A6894C4AA4B157E99EE3835C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931DFF602DC4D3A9F5B5C07DF2CED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9C85D7-5E0E-4F13-B6F9-70EA5AC2E307}"/>
      </w:docPartPr>
      <w:docPartBody>
        <w:p w:rsidR="0000300C" w:rsidRDefault="002F1E01" w:rsidP="002F1E01">
          <w:pPr>
            <w:pStyle w:val="0931DFF602DC4D3A9F5B5C07DF2CED6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4FD18B25FBB49C1B0D3865E003997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686D57-92BD-438A-8AB5-427D86B81082}"/>
      </w:docPartPr>
      <w:docPartBody>
        <w:p w:rsidR="0000300C" w:rsidRDefault="002F1E01" w:rsidP="002F1E01">
          <w:pPr>
            <w:pStyle w:val="14FD18B25FBB49C1B0D3865E003997C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BFBD9C4FDDB4593BCAA3AB8D8956B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148E827-4210-4209-B28D-9E7E378EA2D0}"/>
      </w:docPartPr>
      <w:docPartBody>
        <w:p w:rsidR="0000300C" w:rsidRDefault="002F1E01" w:rsidP="002F1E01">
          <w:pPr>
            <w:pStyle w:val="0BFBD9C4FDDB4593BCAA3AB8D8956B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8AD4411F0434B00AF1A23C47322E4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1C5619-A9B8-4AEF-833F-2DCDC394A9C1}"/>
      </w:docPartPr>
      <w:docPartBody>
        <w:p w:rsidR="0000300C" w:rsidRDefault="002F1E01" w:rsidP="002F1E01">
          <w:pPr>
            <w:pStyle w:val="D8AD4411F0434B00AF1A23C47322E47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0300C"/>
    <w:rsid w:val="0004400D"/>
    <w:rsid w:val="0020778E"/>
    <w:rsid w:val="002F1E01"/>
    <w:rsid w:val="00515F3D"/>
    <w:rsid w:val="00730BE0"/>
    <w:rsid w:val="008C6FE9"/>
    <w:rsid w:val="00934412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F1E01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7C699760A01742D0AAE4517E908112BD">
    <w:name w:val="7C699760A01742D0AAE4517E908112BD"/>
    <w:rsid w:val="002F1E01"/>
  </w:style>
  <w:style w:type="paragraph" w:customStyle="1" w:styleId="9EAB6E7577904FA7957777A21292E9A4">
    <w:name w:val="9EAB6E7577904FA7957777A21292E9A4"/>
    <w:rsid w:val="002F1E01"/>
  </w:style>
  <w:style w:type="paragraph" w:customStyle="1" w:styleId="54678210332F43D09682EC2399F03DF1">
    <w:name w:val="54678210332F43D09682EC2399F03DF1"/>
    <w:rsid w:val="002F1E01"/>
  </w:style>
  <w:style w:type="paragraph" w:customStyle="1" w:styleId="A12765B61F70424F92EA07869E87B320">
    <w:name w:val="A12765B61F70424F92EA07869E87B320"/>
    <w:rsid w:val="002F1E01"/>
  </w:style>
  <w:style w:type="paragraph" w:customStyle="1" w:styleId="68A6E7421DED46C583D394FDD0402209">
    <w:name w:val="68A6E7421DED46C583D394FDD0402209"/>
    <w:rsid w:val="002F1E01"/>
  </w:style>
  <w:style w:type="paragraph" w:customStyle="1" w:styleId="1AA9FED0C6C9476BBC7AF38283AAB0A0">
    <w:name w:val="1AA9FED0C6C9476BBC7AF38283AAB0A0"/>
    <w:rsid w:val="002F1E01"/>
  </w:style>
  <w:style w:type="paragraph" w:customStyle="1" w:styleId="CB81B4532A0D4857818AEFD7CC746EB6">
    <w:name w:val="CB81B4532A0D4857818AEFD7CC746EB6"/>
    <w:rsid w:val="002F1E01"/>
  </w:style>
  <w:style w:type="paragraph" w:customStyle="1" w:styleId="0AEA076823C0439686EDF767A9BF8DF4">
    <w:name w:val="0AEA076823C0439686EDF767A9BF8DF4"/>
    <w:rsid w:val="002F1E01"/>
  </w:style>
  <w:style w:type="paragraph" w:customStyle="1" w:styleId="8A5B0AAD221C493FA1E17EC28E8CDE3B">
    <w:name w:val="8A5B0AAD221C493FA1E17EC28E8CDE3B"/>
    <w:rsid w:val="002F1E01"/>
  </w:style>
  <w:style w:type="paragraph" w:customStyle="1" w:styleId="6969D9C7397C4D0B892B890B8DB622AE">
    <w:name w:val="6969D9C7397C4D0B892B890B8DB622AE"/>
    <w:rsid w:val="002F1E01"/>
  </w:style>
  <w:style w:type="paragraph" w:customStyle="1" w:styleId="2ADD3CBED9054C6D88D985304079A156">
    <w:name w:val="2ADD3CBED9054C6D88D985304079A156"/>
    <w:rsid w:val="002F1E01"/>
  </w:style>
  <w:style w:type="paragraph" w:customStyle="1" w:styleId="EBEBAF49F5D8456A8020DC602871FBF1">
    <w:name w:val="EBEBAF49F5D8456A8020DC602871FBF1"/>
    <w:rsid w:val="002F1E01"/>
  </w:style>
  <w:style w:type="paragraph" w:customStyle="1" w:styleId="A1DB59B292564FC4842AFCE7B1DF5910">
    <w:name w:val="A1DB59B292564FC4842AFCE7B1DF5910"/>
    <w:rsid w:val="002F1E01"/>
  </w:style>
  <w:style w:type="paragraph" w:customStyle="1" w:styleId="228BDA191DC049CFA76CDE1A5181FE4C">
    <w:name w:val="228BDA191DC049CFA76CDE1A5181FE4C"/>
    <w:rsid w:val="002F1E01"/>
  </w:style>
  <w:style w:type="paragraph" w:customStyle="1" w:styleId="60C987D9811F45A28BA29BEDC39D47ED">
    <w:name w:val="60C987D9811F45A28BA29BEDC39D47ED"/>
    <w:rsid w:val="002F1E01"/>
  </w:style>
  <w:style w:type="paragraph" w:customStyle="1" w:styleId="E96393B5822143CC821DB45606FA7480">
    <w:name w:val="E96393B5822143CC821DB45606FA7480"/>
    <w:rsid w:val="002F1E01"/>
  </w:style>
  <w:style w:type="paragraph" w:customStyle="1" w:styleId="0D4F4C40A4A14D22B9D208154188DB8F">
    <w:name w:val="0D4F4C40A4A14D22B9D208154188DB8F"/>
    <w:rsid w:val="002F1E01"/>
  </w:style>
  <w:style w:type="paragraph" w:customStyle="1" w:styleId="71FB7604D5404B76A322F60BE7D436FC">
    <w:name w:val="71FB7604D5404B76A322F60BE7D436FC"/>
    <w:rsid w:val="002F1E01"/>
  </w:style>
  <w:style w:type="paragraph" w:customStyle="1" w:styleId="78984FE30ABC468DA497672B9BC29C6F">
    <w:name w:val="78984FE30ABC468DA497672B9BC29C6F"/>
    <w:rsid w:val="002F1E01"/>
  </w:style>
  <w:style w:type="paragraph" w:customStyle="1" w:styleId="8167548B8F5B45CD87D38D35288A5E58">
    <w:name w:val="8167548B8F5B45CD87D38D35288A5E58"/>
    <w:rsid w:val="002F1E01"/>
  </w:style>
  <w:style w:type="paragraph" w:customStyle="1" w:styleId="0C32B2E8C1684976A483235F2DDCF555">
    <w:name w:val="0C32B2E8C1684976A483235F2DDCF555"/>
    <w:rsid w:val="002F1E01"/>
  </w:style>
  <w:style w:type="paragraph" w:customStyle="1" w:styleId="76537213035B4AFB854398771D5BC4B6">
    <w:name w:val="76537213035B4AFB854398771D5BC4B6"/>
    <w:rsid w:val="002F1E01"/>
  </w:style>
  <w:style w:type="paragraph" w:customStyle="1" w:styleId="EEBAA8E9FD714DD98A34012EAF824988">
    <w:name w:val="EEBAA8E9FD714DD98A34012EAF824988"/>
    <w:rsid w:val="002F1E01"/>
  </w:style>
  <w:style w:type="paragraph" w:customStyle="1" w:styleId="4E96B96B32B4435B8E0B409663611FC3">
    <w:name w:val="4E96B96B32B4435B8E0B409663611FC3"/>
    <w:rsid w:val="002F1E01"/>
  </w:style>
  <w:style w:type="paragraph" w:customStyle="1" w:styleId="E8D1E929C4DF4D10A7A5465A053564DB">
    <w:name w:val="E8D1E929C4DF4D10A7A5465A053564DB"/>
    <w:rsid w:val="002F1E01"/>
  </w:style>
  <w:style w:type="paragraph" w:customStyle="1" w:styleId="3EA3249F17EB4586B0CD155867907483">
    <w:name w:val="3EA3249F17EB4586B0CD155867907483"/>
    <w:rsid w:val="002F1E01"/>
  </w:style>
  <w:style w:type="paragraph" w:customStyle="1" w:styleId="3288347799CA49CE9810D47EF2E6D0A7">
    <w:name w:val="3288347799CA49CE9810D47EF2E6D0A7"/>
    <w:rsid w:val="002F1E01"/>
  </w:style>
  <w:style w:type="paragraph" w:customStyle="1" w:styleId="7A71E80D92EE4F99932CD64FB60BB2EC">
    <w:name w:val="7A71E80D92EE4F99932CD64FB60BB2EC"/>
    <w:rsid w:val="002F1E01"/>
  </w:style>
  <w:style w:type="paragraph" w:customStyle="1" w:styleId="2DD19AC759C140ADB5625921300424F7">
    <w:name w:val="2DD19AC759C140ADB5625921300424F7"/>
    <w:rsid w:val="002F1E01"/>
  </w:style>
  <w:style w:type="paragraph" w:customStyle="1" w:styleId="7971806B7C95445E979964A314234E0A">
    <w:name w:val="7971806B7C95445E979964A314234E0A"/>
    <w:rsid w:val="002F1E01"/>
  </w:style>
  <w:style w:type="paragraph" w:customStyle="1" w:styleId="60DFCBADD0B443BE8592ECDFDE76C936">
    <w:name w:val="60DFCBADD0B443BE8592ECDFDE76C936"/>
    <w:rsid w:val="002F1E01"/>
  </w:style>
  <w:style w:type="paragraph" w:customStyle="1" w:styleId="CB7C76B1A341497998A42C10AA8F13A6">
    <w:name w:val="CB7C76B1A341497998A42C10AA8F13A6"/>
    <w:rsid w:val="002F1E01"/>
  </w:style>
  <w:style w:type="paragraph" w:customStyle="1" w:styleId="67EF24EAAF22407AA2F508C2242B0500">
    <w:name w:val="67EF24EAAF22407AA2F508C2242B0500"/>
    <w:rsid w:val="002F1E01"/>
  </w:style>
  <w:style w:type="paragraph" w:customStyle="1" w:styleId="8C14B8B5985444D8B4E2052B509C212F">
    <w:name w:val="8C14B8B5985444D8B4E2052B509C212F"/>
    <w:rsid w:val="002F1E01"/>
  </w:style>
  <w:style w:type="paragraph" w:customStyle="1" w:styleId="EE377ED5F05F4DFA8B7ECD66831BBD12">
    <w:name w:val="EE377ED5F05F4DFA8B7ECD66831BBD12"/>
    <w:rsid w:val="002F1E01"/>
  </w:style>
  <w:style w:type="paragraph" w:customStyle="1" w:styleId="842DFC42398549C4A1DEA4F3B8B7447D">
    <w:name w:val="842DFC42398549C4A1DEA4F3B8B7447D"/>
    <w:rsid w:val="002F1E01"/>
  </w:style>
  <w:style w:type="paragraph" w:customStyle="1" w:styleId="B0515D976C4B45118DFCFA8C91090C3D">
    <w:name w:val="B0515D976C4B45118DFCFA8C91090C3D"/>
    <w:rsid w:val="002F1E01"/>
  </w:style>
  <w:style w:type="paragraph" w:customStyle="1" w:styleId="0F85B5C86F5746269CEFE77B7F8C09B6">
    <w:name w:val="0F85B5C86F5746269CEFE77B7F8C09B6"/>
    <w:rsid w:val="002F1E01"/>
  </w:style>
  <w:style w:type="paragraph" w:customStyle="1" w:styleId="D0C287745A3D4B64AE7AA19ED00527DD">
    <w:name w:val="D0C287745A3D4B64AE7AA19ED00527DD"/>
    <w:rsid w:val="002F1E01"/>
  </w:style>
  <w:style w:type="paragraph" w:customStyle="1" w:styleId="8AB3F29E686B40758269C9BA977721A9">
    <w:name w:val="8AB3F29E686B40758269C9BA977721A9"/>
    <w:rsid w:val="002F1E01"/>
  </w:style>
  <w:style w:type="paragraph" w:customStyle="1" w:styleId="6C6F91B88F7C4513B824424BB38A9A79">
    <w:name w:val="6C6F91B88F7C4513B824424BB38A9A79"/>
    <w:rsid w:val="002F1E01"/>
  </w:style>
  <w:style w:type="paragraph" w:customStyle="1" w:styleId="E9D1B7828CDB471A9424BDE518BB9EF2">
    <w:name w:val="E9D1B7828CDB471A9424BDE518BB9EF2"/>
    <w:rsid w:val="002F1E01"/>
  </w:style>
  <w:style w:type="paragraph" w:customStyle="1" w:styleId="25E7A269ED514A8D9C34B3D2BE29FB0B">
    <w:name w:val="25E7A269ED514A8D9C34B3D2BE29FB0B"/>
    <w:rsid w:val="002F1E01"/>
  </w:style>
  <w:style w:type="paragraph" w:customStyle="1" w:styleId="3C596F6452434EE8B559CDC9B4A74BEA">
    <w:name w:val="3C596F6452434EE8B559CDC9B4A74BEA"/>
    <w:rsid w:val="002F1E01"/>
  </w:style>
  <w:style w:type="paragraph" w:customStyle="1" w:styleId="ED17B47173A045EE8E7D78D3F41BFF8F">
    <w:name w:val="ED17B47173A045EE8E7D78D3F41BFF8F"/>
    <w:rsid w:val="002F1E01"/>
  </w:style>
  <w:style w:type="paragraph" w:customStyle="1" w:styleId="941C5D6854604D0797D0C41245F86939">
    <w:name w:val="941C5D6854604D0797D0C41245F86939"/>
    <w:rsid w:val="002F1E01"/>
  </w:style>
  <w:style w:type="paragraph" w:customStyle="1" w:styleId="0AE4A1239E4D4763AB29D2E077253FC6">
    <w:name w:val="0AE4A1239E4D4763AB29D2E077253FC6"/>
    <w:rsid w:val="002F1E01"/>
  </w:style>
  <w:style w:type="paragraph" w:customStyle="1" w:styleId="F3F5639CD37F4FDCB7FAAD34F624351D">
    <w:name w:val="F3F5639CD37F4FDCB7FAAD34F624351D"/>
    <w:rsid w:val="002F1E01"/>
  </w:style>
  <w:style w:type="paragraph" w:customStyle="1" w:styleId="1889CA74448F436387D20C08C3025449">
    <w:name w:val="1889CA74448F436387D20C08C3025449"/>
    <w:rsid w:val="002F1E01"/>
  </w:style>
  <w:style w:type="paragraph" w:customStyle="1" w:styleId="D9A67C123D6F48098B81E332A06109FF">
    <w:name w:val="D9A67C123D6F48098B81E332A06109FF"/>
    <w:rsid w:val="002F1E01"/>
  </w:style>
  <w:style w:type="paragraph" w:customStyle="1" w:styleId="8E8E3504180B4A27BCCFF822682432B9">
    <w:name w:val="8E8E3504180B4A27BCCFF822682432B9"/>
    <w:rsid w:val="002F1E01"/>
  </w:style>
  <w:style w:type="paragraph" w:customStyle="1" w:styleId="BF6AC265D22547AF819A4AD645C3C975">
    <w:name w:val="BF6AC265D22547AF819A4AD645C3C975"/>
    <w:rsid w:val="002F1E01"/>
  </w:style>
  <w:style w:type="paragraph" w:customStyle="1" w:styleId="0B18BF9E962A46A482203E214C12CFA0">
    <w:name w:val="0B18BF9E962A46A482203E214C12CFA0"/>
    <w:rsid w:val="002F1E01"/>
  </w:style>
  <w:style w:type="paragraph" w:customStyle="1" w:styleId="FF9BE8727C5A4463BCF74F68D61DEF38">
    <w:name w:val="FF9BE8727C5A4463BCF74F68D61DEF38"/>
    <w:rsid w:val="002F1E01"/>
  </w:style>
  <w:style w:type="paragraph" w:customStyle="1" w:styleId="05C7B6234D6343C88A2A4879FD0580F0">
    <w:name w:val="05C7B6234D6343C88A2A4879FD0580F0"/>
    <w:rsid w:val="002F1E01"/>
  </w:style>
  <w:style w:type="paragraph" w:customStyle="1" w:styleId="07822C1834CA413E9BB117B62D66F3B9">
    <w:name w:val="07822C1834CA413E9BB117B62D66F3B9"/>
    <w:rsid w:val="002F1E01"/>
  </w:style>
  <w:style w:type="paragraph" w:customStyle="1" w:styleId="217D292C61F944F98D81D841F02B2629">
    <w:name w:val="217D292C61F944F98D81D841F02B2629"/>
    <w:rsid w:val="002F1E01"/>
  </w:style>
  <w:style w:type="paragraph" w:customStyle="1" w:styleId="239E2E4C08D447E2B93155C12349DDF9">
    <w:name w:val="239E2E4C08D447E2B93155C12349DDF9"/>
    <w:rsid w:val="002F1E01"/>
  </w:style>
  <w:style w:type="paragraph" w:customStyle="1" w:styleId="27109422AD844E50829D57426BD3F75F">
    <w:name w:val="27109422AD844E50829D57426BD3F75F"/>
    <w:rsid w:val="002F1E01"/>
  </w:style>
  <w:style w:type="paragraph" w:customStyle="1" w:styleId="9E66C0ED8C504B37B4677DD43C01CCA3">
    <w:name w:val="9E66C0ED8C504B37B4677DD43C01CCA3"/>
    <w:rsid w:val="002F1E01"/>
  </w:style>
  <w:style w:type="paragraph" w:customStyle="1" w:styleId="4DA4AC5E760744AB8FC21EF27EB3E316">
    <w:name w:val="4DA4AC5E760744AB8FC21EF27EB3E316"/>
    <w:rsid w:val="002F1E01"/>
  </w:style>
  <w:style w:type="paragraph" w:customStyle="1" w:styleId="F43EBA20666D465495F59DEF835929A5">
    <w:name w:val="F43EBA20666D465495F59DEF835929A5"/>
    <w:rsid w:val="002F1E01"/>
  </w:style>
  <w:style w:type="paragraph" w:customStyle="1" w:styleId="481CC8D742874BD9A1931F628DFA54AD">
    <w:name w:val="481CC8D742874BD9A1931F628DFA54AD"/>
    <w:rsid w:val="002F1E01"/>
  </w:style>
  <w:style w:type="paragraph" w:customStyle="1" w:styleId="07440F64C44E4A6499F6C89B612FFD9A">
    <w:name w:val="07440F64C44E4A6499F6C89B612FFD9A"/>
    <w:rsid w:val="002F1E01"/>
  </w:style>
  <w:style w:type="paragraph" w:customStyle="1" w:styleId="2CCBDC856C0046CB8042B7077E7C30F8">
    <w:name w:val="2CCBDC856C0046CB8042B7077E7C30F8"/>
    <w:rsid w:val="002F1E01"/>
  </w:style>
  <w:style w:type="paragraph" w:customStyle="1" w:styleId="1B16B6F2278B4FCA859086C236605423">
    <w:name w:val="1B16B6F2278B4FCA859086C236605423"/>
    <w:rsid w:val="002F1E01"/>
  </w:style>
  <w:style w:type="paragraph" w:customStyle="1" w:styleId="BCA73DD3B7B84ED98E22E2E1A5A6E535">
    <w:name w:val="BCA73DD3B7B84ED98E22E2E1A5A6E535"/>
    <w:rsid w:val="002F1E01"/>
  </w:style>
  <w:style w:type="paragraph" w:customStyle="1" w:styleId="8F7BB86E80914D13B79695A25AFB4B1D">
    <w:name w:val="8F7BB86E80914D13B79695A25AFB4B1D"/>
    <w:rsid w:val="002F1E01"/>
  </w:style>
  <w:style w:type="paragraph" w:customStyle="1" w:styleId="D36D822923754A3A9E9CB6CE38AC5B6B">
    <w:name w:val="D36D822923754A3A9E9CB6CE38AC5B6B"/>
    <w:rsid w:val="002F1E01"/>
  </w:style>
  <w:style w:type="paragraph" w:customStyle="1" w:styleId="34DCB954CC0F48B491B32A6F23D3935A">
    <w:name w:val="34DCB954CC0F48B491B32A6F23D3935A"/>
    <w:rsid w:val="002F1E01"/>
  </w:style>
  <w:style w:type="paragraph" w:customStyle="1" w:styleId="E2442A413AA44D2CB5C7B4A7F2EB1ED6">
    <w:name w:val="E2442A413AA44D2CB5C7B4A7F2EB1ED6"/>
    <w:rsid w:val="002F1E01"/>
  </w:style>
  <w:style w:type="paragraph" w:customStyle="1" w:styleId="340268EC6DD34A7489236E8E60AD47B7">
    <w:name w:val="340268EC6DD34A7489236E8E60AD47B7"/>
    <w:rsid w:val="002F1E01"/>
  </w:style>
  <w:style w:type="paragraph" w:customStyle="1" w:styleId="839E044E6B504D07A57E999F6067C20D">
    <w:name w:val="839E044E6B504D07A57E999F6067C20D"/>
    <w:rsid w:val="002F1E01"/>
  </w:style>
  <w:style w:type="paragraph" w:customStyle="1" w:styleId="7CB589F2317047E09342D61707B455AA">
    <w:name w:val="7CB589F2317047E09342D61707B455AA"/>
    <w:rsid w:val="002F1E01"/>
  </w:style>
  <w:style w:type="paragraph" w:customStyle="1" w:styleId="5DBC889AF5FC4C8FBEB3A1C2FBE193FD">
    <w:name w:val="5DBC889AF5FC4C8FBEB3A1C2FBE193FD"/>
    <w:rsid w:val="002F1E01"/>
  </w:style>
  <w:style w:type="paragraph" w:customStyle="1" w:styleId="CCF6D969CFAB47B1AF4E33462B7EF86A">
    <w:name w:val="CCF6D969CFAB47B1AF4E33462B7EF86A"/>
    <w:rsid w:val="002F1E01"/>
  </w:style>
  <w:style w:type="paragraph" w:customStyle="1" w:styleId="27360F0228E745C8A4DA601D81ABD84B">
    <w:name w:val="27360F0228E745C8A4DA601D81ABD84B"/>
    <w:rsid w:val="002F1E01"/>
  </w:style>
  <w:style w:type="paragraph" w:customStyle="1" w:styleId="688E97E2FB91439A915293DF2A70FD2F">
    <w:name w:val="688E97E2FB91439A915293DF2A70FD2F"/>
    <w:rsid w:val="002F1E01"/>
  </w:style>
  <w:style w:type="paragraph" w:customStyle="1" w:styleId="231DCCC636A0432A863DA9456E92EA13">
    <w:name w:val="231DCCC636A0432A863DA9456E92EA13"/>
    <w:rsid w:val="002F1E01"/>
  </w:style>
  <w:style w:type="paragraph" w:customStyle="1" w:styleId="38F796074984489B8C55E66C7526F4B0">
    <w:name w:val="38F796074984489B8C55E66C7526F4B0"/>
    <w:rsid w:val="002F1E01"/>
  </w:style>
  <w:style w:type="paragraph" w:customStyle="1" w:styleId="0975B23FF0E040B3BE094756E5BBBF97">
    <w:name w:val="0975B23FF0E040B3BE094756E5BBBF97"/>
    <w:rsid w:val="002F1E01"/>
  </w:style>
  <w:style w:type="paragraph" w:customStyle="1" w:styleId="6B0C72FC7C4341A5BF297E9A18E33D74">
    <w:name w:val="6B0C72FC7C4341A5BF297E9A18E33D74"/>
    <w:rsid w:val="002F1E01"/>
  </w:style>
  <w:style w:type="paragraph" w:customStyle="1" w:styleId="C49CEDC1146C46D28B5EBBADBA3A5086">
    <w:name w:val="C49CEDC1146C46D28B5EBBADBA3A5086"/>
    <w:rsid w:val="002F1E01"/>
  </w:style>
  <w:style w:type="paragraph" w:customStyle="1" w:styleId="BD0480E00C794FD787A123825350D4CC">
    <w:name w:val="BD0480E00C794FD787A123825350D4CC"/>
    <w:rsid w:val="002F1E01"/>
  </w:style>
  <w:style w:type="paragraph" w:customStyle="1" w:styleId="93E821623F1D4487813DE0BB74629777">
    <w:name w:val="93E821623F1D4487813DE0BB74629777"/>
    <w:rsid w:val="002F1E01"/>
  </w:style>
  <w:style w:type="paragraph" w:customStyle="1" w:styleId="035A26CD743C441CABDDCF5F15103C79">
    <w:name w:val="035A26CD743C441CABDDCF5F15103C79"/>
    <w:rsid w:val="002F1E01"/>
  </w:style>
  <w:style w:type="paragraph" w:customStyle="1" w:styleId="99A7B896D885419DB51E55AF32E8A014">
    <w:name w:val="99A7B896D885419DB51E55AF32E8A014"/>
    <w:rsid w:val="002F1E01"/>
  </w:style>
  <w:style w:type="paragraph" w:customStyle="1" w:styleId="6F7C7EDE89214386A0851E6385A59712">
    <w:name w:val="6F7C7EDE89214386A0851E6385A59712"/>
    <w:rsid w:val="002F1E01"/>
  </w:style>
  <w:style w:type="paragraph" w:customStyle="1" w:styleId="10F49D5FE28F40439B15373E65D049F3">
    <w:name w:val="10F49D5FE28F40439B15373E65D049F3"/>
    <w:rsid w:val="002F1E01"/>
  </w:style>
  <w:style w:type="paragraph" w:customStyle="1" w:styleId="5C7A9539C6574B4A8562B6FB8C692219">
    <w:name w:val="5C7A9539C6574B4A8562B6FB8C692219"/>
    <w:rsid w:val="002F1E01"/>
  </w:style>
  <w:style w:type="paragraph" w:customStyle="1" w:styleId="3D2B99E23DC84FF6BA5222CFD51ED5F3">
    <w:name w:val="3D2B99E23DC84FF6BA5222CFD51ED5F3"/>
    <w:rsid w:val="002F1E01"/>
  </w:style>
  <w:style w:type="paragraph" w:customStyle="1" w:styleId="02D07D4B68CE42C8BC5765F90E7FA5B3">
    <w:name w:val="02D07D4B68CE42C8BC5765F90E7FA5B3"/>
    <w:rsid w:val="002F1E01"/>
  </w:style>
  <w:style w:type="paragraph" w:customStyle="1" w:styleId="2E76C61E9F46485090B45D5CC6DF83FF">
    <w:name w:val="2E76C61E9F46485090B45D5CC6DF83FF"/>
    <w:rsid w:val="002F1E01"/>
  </w:style>
  <w:style w:type="paragraph" w:customStyle="1" w:styleId="97B3077AD70248AC8D3E1A4EF026333B">
    <w:name w:val="97B3077AD70248AC8D3E1A4EF026333B"/>
    <w:rsid w:val="002F1E01"/>
  </w:style>
  <w:style w:type="paragraph" w:customStyle="1" w:styleId="27D98C14154641E39CB9B4C14F395FE1">
    <w:name w:val="27D98C14154641E39CB9B4C14F395FE1"/>
    <w:rsid w:val="002F1E01"/>
  </w:style>
  <w:style w:type="paragraph" w:customStyle="1" w:styleId="BA9ABFD757554E2F9CEACAE6DEEA765D">
    <w:name w:val="BA9ABFD757554E2F9CEACAE6DEEA765D"/>
    <w:rsid w:val="002F1E01"/>
  </w:style>
  <w:style w:type="paragraph" w:customStyle="1" w:styleId="8E9AFA303366453EACB26EB7CB10F295">
    <w:name w:val="8E9AFA303366453EACB26EB7CB10F295"/>
    <w:rsid w:val="002F1E01"/>
  </w:style>
  <w:style w:type="paragraph" w:customStyle="1" w:styleId="4717629DB0344CA0B0D7AE2B11FBF63D">
    <w:name w:val="4717629DB0344CA0B0D7AE2B11FBF63D"/>
    <w:rsid w:val="002F1E01"/>
  </w:style>
  <w:style w:type="paragraph" w:customStyle="1" w:styleId="7811317B18744161864E60AEC0DEA95A">
    <w:name w:val="7811317B18744161864E60AEC0DEA95A"/>
    <w:rsid w:val="002F1E01"/>
  </w:style>
  <w:style w:type="paragraph" w:customStyle="1" w:styleId="F04B3BAB487B438B87E93A3A3DD51600">
    <w:name w:val="F04B3BAB487B438B87E93A3A3DD51600"/>
    <w:rsid w:val="002F1E01"/>
  </w:style>
  <w:style w:type="paragraph" w:customStyle="1" w:styleId="745632CA7EC647FBA8F84E522CA496C3">
    <w:name w:val="745632CA7EC647FBA8F84E522CA496C3"/>
    <w:rsid w:val="002F1E01"/>
  </w:style>
  <w:style w:type="paragraph" w:customStyle="1" w:styleId="E80212CB8EDF4811A118E3E62C0B8CAD">
    <w:name w:val="E80212CB8EDF4811A118E3E62C0B8CAD"/>
    <w:rsid w:val="002F1E01"/>
  </w:style>
  <w:style w:type="paragraph" w:customStyle="1" w:styleId="A63F3341DA384FF6BA368777D495F0F2">
    <w:name w:val="A63F3341DA384FF6BA368777D495F0F2"/>
    <w:rsid w:val="002F1E01"/>
  </w:style>
  <w:style w:type="paragraph" w:customStyle="1" w:styleId="DE1BB2358949434FBEC677E5658F4C3B">
    <w:name w:val="DE1BB2358949434FBEC677E5658F4C3B"/>
    <w:rsid w:val="002F1E01"/>
  </w:style>
  <w:style w:type="paragraph" w:customStyle="1" w:styleId="835AAFF57EC04AF6852F9870C5F27151">
    <w:name w:val="835AAFF57EC04AF6852F9870C5F27151"/>
    <w:rsid w:val="002F1E01"/>
  </w:style>
  <w:style w:type="paragraph" w:customStyle="1" w:styleId="90DB108412DB4EEEA0E3D1721AA56A79">
    <w:name w:val="90DB108412DB4EEEA0E3D1721AA56A79"/>
    <w:rsid w:val="002F1E01"/>
  </w:style>
  <w:style w:type="paragraph" w:customStyle="1" w:styleId="0347F0E206DB4A0D95EDEC66014EBD56">
    <w:name w:val="0347F0E206DB4A0D95EDEC66014EBD56"/>
    <w:rsid w:val="002F1E01"/>
  </w:style>
  <w:style w:type="paragraph" w:customStyle="1" w:styleId="9D0FAB8049A4467DB64222DAFD116B89">
    <w:name w:val="9D0FAB8049A4467DB64222DAFD116B89"/>
    <w:rsid w:val="002F1E01"/>
  </w:style>
  <w:style w:type="paragraph" w:customStyle="1" w:styleId="A181A0A66F6F4C3D9DF7C67A1BB2F279">
    <w:name w:val="A181A0A66F6F4C3D9DF7C67A1BB2F279"/>
    <w:rsid w:val="002F1E01"/>
  </w:style>
  <w:style w:type="paragraph" w:customStyle="1" w:styleId="AC7E0D6AC95747EAB9CCD5526923B2FB">
    <w:name w:val="AC7E0D6AC95747EAB9CCD5526923B2FB"/>
    <w:rsid w:val="002F1E01"/>
  </w:style>
  <w:style w:type="paragraph" w:customStyle="1" w:styleId="9F4B25D162024DA6AF05453EA684E887">
    <w:name w:val="9F4B25D162024DA6AF05453EA684E887"/>
    <w:rsid w:val="002F1E01"/>
  </w:style>
  <w:style w:type="paragraph" w:customStyle="1" w:styleId="A508DD68F1774C3E87589975AF484E5B">
    <w:name w:val="A508DD68F1774C3E87589975AF484E5B"/>
    <w:rsid w:val="002F1E01"/>
  </w:style>
  <w:style w:type="paragraph" w:customStyle="1" w:styleId="DD986B4A807947CFBF9093FE660CA72B">
    <w:name w:val="DD986B4A807947CFBF9093FE660CA72B"/>
    <w:rsid w:val="002F1E01"/>
  </w:style>
  <w:style w:type="paragraph" w:customStyle="1" w:styleId="297C872C22B64FE1B0787CDC7E4AF77D">
    <w:name w:val="297C872C22B64FE1B0787CDC7E4AF77D"/>
    <w:rsid w:val="002F1E01"/>
  </w:style>
  <w:style w:type="paragraph" w:customStyle="1" w:styleId="A9F5145F4D554E70801BB18FC47AE8D4">
    <w:name w:val="A9F5145F4D554E70801BB18FC47AE8D4"/>
    <w:rsid w:val="002F1E01"/>
  </w:style>
  <w:style w:type="paragraph" w:customStyle="1" w:styleId="CD1E0DF7EB7C49AB98BA802DCBB6FCF2">
    <w:name w:val="CD1E0DF7EB7C49AB98BA802DCBB6FCF2"/>
    <w:rsid w:val="002F1E01"/>
  </w:style>
  <w:style w:type="paragraph" w:customStyle="1" w:styleId="3A5EB646667440CCAAD09C58BE075A84">
    <w:name w:val="3A5EB646667440CCAAD09C58BE075A84"/>
    <w:rsid w:val="002F1E01"/>
  </w:style>
  <w:style w:type="paragraph" w:customStyle="1" w:styleId="C30999D8A81741DFA70EB1A54721FEAA">
    <w:name w:val="C30999D8A81741DFA70EB1A54721FEAA"/>
    <w:rsid w:val="002F1E01"/>
  </w:style>
  <w:style w:type="paragraph" w:customStyle="1" w:styleId="5245743E62F74D8AACEE1EF9CD8F4158">
    <w:name w:val="5245743E62F74D8AACEE1EF9CD8F4158"/>
    <w:rsid w:val="002F1E01"/>
  </w:style>
  <w:style w:type="paragraph" w:customStyle="1" w:styleId="F770B807071B49F6B3C70C0F9FBD0B6C">
    <w:name w:val="F770B807071B49F6B3C70C0F9FBD0B6C"/>
    <w:rsid w:val="002F1E01"/>
  </w:style>
  <w:style w:type="paragraph" w:customStyle="1" w:styleId="448E213FCC4142839CA70031D990DD0A">
    <w:name w:val="448E213FCC4142839CA70031D990DD0A"/>
    <w:rsid w:val="002F1E01"/>
  </w:style>
  <w:style w:type="paragraph" w:customStyle="1" w:styleId="B44EF241EAAF41149E7F94FAA96B9D89">
    <w:name w:val="B44EF241EAAF41149E7F94FAA96B9D89"/>
    <w:rsid w:val="002F1E01"/>
  </w:style>
  <w:style w:type="paragraph" w:customStyle="1" w:styleId="DDF3B3886EA94F8C9939DD830C1B5496">
    <w:name w:val="DDF3B3886EA94F8C9939DD830C1B5496"/>
    <w:rsid w:val="002F1E01"/>
  </w:style>
  <w:style w:type="paragraph" w:customStyle="1" w:styleId="240670C9ACFA4407ABBEF85BBE198178">
    <w:name w:val="240670C9ACFA4407ABBEF85BBE198178"/>
    <w:rsid w:val="002F1E01"/>
  </w:style>
  <w:style w:type="paragraph" w:customStyle="1" w:styleId="87D2523A3C8E43808DB82A2F40250253">
    <w:name w:val="87D2523A3C8E43808DB82A2F40250253"/>
    <w:rsid w:val="002F1E01"/>
  </w:style>
  <w:style w:type="paragraph" w:customStyle="1" w:styleId="492C360DC87D4EE18A239F8248A6A883">
    <w:name w:val="492C360DC87D4EE18A239F8248A6A883"/>
    <w:rsid w:val="002F1E01"/>
  </w:style>
  <w:style w:type="paragraph" w:customStyle="1" w:styleId="E80F1B1951A54FBFB6098161BBA56E40">
    <w:name w:val="E80F1B1951A54FBFB6098161BBA56E40"/>
    <w:rsid w:val="002F1E01"/>
  </w:style>
  <w:style w:type="paragraph" w:customStyle="1" w:styleId="7EACF9A8D0B64940A39DDD6E40EBB864">
    <w:name w:val="7EACF9A8D0B64940A39DDD6E40EBB864"/>
    <w:rsid w:val="002F1E01"/>
  </w:style>
  <w:style w:type="paragraph" w:customStyle="1" w:styleId="B44E34308BB643178A40FDB25D4A6DED">
    <w:name w:val="B44E34308BB643178A40FDB25D4A6DED"/>
    <w:rsid w:val="002F1E01"/>
  </w:style>
  <w:style w:type="paragraph" w:customStyle="1" w:styleId="4870EFFCFAF3427E83C89E1235911691">
    <w:name w:val="4870EFFCFAF3427E83C89E1235911691"/>
    <w:rsid w:val="002F1E01"/>
  </w:style>
  <w:style w:type="paragraph" w:customStyle="1" w:styleId="02F3A4DB6DE044D29CBC46D3B8D9E956">
    <w:name w:val="02F3A4DB6DE044D29CBC46D3B8D9E956"/>
    <w:rsid w:val="002F1E01"/>
  </w:style>
  <w:style w:type="paragraph" w:customStyle="1" w:styleId="247ACE7B74204C3DB40286CD54516491">
    <w:name w:val="247ACE7B74204C3DB40286CD54516491"/>
    <w:rsid w:val="002F1E01"/>
  </w:style>
  <w:style w:type="paragraph" w:customStyle="1" w:styleId="5542562B01DC49C5A3105152EC2FED90">
    <w:name w:val="5542562B01DC49C5A3105152EC2FED90"/>
    <w:rsid w:val="002F1E01"/>
  </w:style>
  <w:style w:type="paragraph" w:customStyle="1" w:styleId="0898BCDE2CDC41408CD5415BF767EB03">
    <w:name w:val="0898BCDE2CDC41408CD5415BF767EB03"/>
    <w:rsid w:val="002F1E01"/>
  </w:style>
  <w:style w:type="paragraph" w:customStyle="1" w:styleId="3DB6839F5F5B414E832D36617A9D7080">
    <w:name w:val="3DB6839F5F5B414E832D36617A9D7080"/>
    <w:rsid w:val="002F1E01"/>
  </w:style>
  <w:style w:type="paragraph" w:customStyle="1" w:styleId="B63C618CDE614B3B96508666D1456C9F">
    <w:name w:val="B63C618CDE614B3B96508666D1456C9F"/>
    <w:rsid w:val="002F1E01"/>
  </w:style>
  <w:style w:type="paragraph" w:customStyle="1" w:styleId="74BB8740DA0246738BECECE4DA521625">
    <w:name w:val="74BB8740DA0246738BECECE4DA521625"/>
    <w:rsid w:val="002F1E01"/>
  </w:style>
  <w:style w:type="paragraph" w:customStyle="1" w:styleId="20C5F3F2890344E5B1F0CE16DDFC82BA">
    <w:name w:val="20C5F3F2890344E5B1F0CE16DDFC82BA"/>
    <w:rsid w:val="002F1E01"/>
  </w:style>
  <w:style w:type="paragraph" w:customStyle="1" w:styleId="F4F6AF93EF414D0E87058D15A86A8610">
    <w:name w:val="F4F6AF93EF414D0E87058D15A86A8610"/>
    <w:rsid w:val="002F1E01"/>
  </w:style>
  <w:style w:type="paragraph" w:customStyle="1" w:styleId="53C1E8A6894C4AA4B157E99EE3835CEA">
    <w:name w:val="53C1E8A6894C4AA4B157E99EE3835CEA"/>
    <w:rsid w:val="002F1E01"/>
  </w:style>
  <w:style w:type="paragraph" w:customStyle="1" w:styleId="0931DFF602DC4D3A9F5B5C07DF2CED6E">
    <w:name w:val="0931DFF602DC4D3A9F5B5C07DF2CED6E"/>
    <w:rsid w:val="002F1E01"/>
  </w:style>
  <w:style w:type="paragraph" w:customStyle="1" w:styleId="14FD18B25FBB49C1B0D3865E003997C6">
    <w:name w:val="14FD18B25FBB49C1B0D3865E003997C6"/>
    <w:rsid w:val="002F1E01"/>
  </w:style>
  <w:style w:type="paragraph" w:customStyle="1" w:styleId="0BFBD9C4FDDB4593BCAA3AB8D8956BF2">
    <w:name w:val="0BFBD9C4FDDB4593BCAA3AB8D8956BF2"/>
    <w:rsid w:val="002F1E01"/>
  </w:style>
  <w:style w:type="paragraph" w:customStyle="1" w:styleId="D8AD4411F0434B00AF1A23C47322E470">
    <w:name w:val="D8AD4411F0434B00AF1A23C47322E470"/>
    <w:rsid w:val="002F1E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B4F8B3-0B99-4F61-937D-4C956DC612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6</Words>
  <Characters>6461</Characters>
  <Application>Microsoft Office Word</Application>
  <DocSecurity>4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_1_do_umowy_o_studencka_praktyke_zawodowa_FIR_I_stopien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44:00Z</dcterms:created>
  <dcterms:modified xsi:type="dcterms:W3CDTF">2022-07-1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